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F4286" w:rsidP="00160621" w14:paraId="4DF59FB4" w14:textId="77777777">
      <w:pPr>
        <w:pStyle w:val="ReportCover-Title"/>
        <w:jc w:val="center"/>
        <w:rPr>
          <w:rFonts w:ascii="Times New Roman" w:hAnsi="Times New Roman"/>
          <w:sz w:val="24"/>
          <w:szCs w:val="24"/>
        </w:rPr>
      </w:pPr>
    </w:p>
    <w:p w:rsidR="002F4286" w:rsidP="00160621" w14:paraId="6510F304" w14:textId="77777777">
      <w:pPr>
        <w:pStyle w:val="ReportCover-Title"/>
        <w:jc w:val="center"/>
        <w:rPr>
          <w:rFonts w:ascii="Times New Roman" w:hAnsi="Times New Roman"/>
          <w:sz w:val="24"/>
          <w:szCs w:val="24"/>
        </w:rPr>
      </w:pPr>
    </w:p>
    <w:p w:rsidR="00DA0F37" w:rsidRPr="00DA0F37" w:rsidP="00DA0F37" w14:paraId="27FBC50E" w14:textId="77777777">
      <w:pPr>
        <w:pStyle w:val="ReportCover-Title"/>
        <w:jc w:val="center"/>
        <w:rPr>
          <w:rFonts w:ascii="Arial" w:hAnsi="Arial" w:cs="Arial"/>
          <w:color w:val="auto"/>
        </w:rPr>
      </w:pPr>
      <w:r w:rsidRPr="004F7B95">
        <w:rPr>
          <w:rFonts w:ascii="Times New Roman" w:hAnsi="Times New Roman"/>
          <w:sz w:val="24"/>
          <w:szCs w:val="24"/>
        </w:rPr>
        <w:tab/>
      </w:r>
      <w:r w:rsidRPr="00DA0F37">
        <w:rPr>
          <w:rFonts w:ascii="Arial" w:hAnsi="Arial" w:cs="Arial"/>
          <w:color w:val="auto"/>
        </w:rPr>
        <w:t>TANF Data Reporting for Work Participation</w:t>
      </w:r>
    </w:p>
    <w:p w:rsidR="00160621" w:rsidRPr="00160621" w:rsidP="00160621" w14:paraId="39336BB3" w14:textId="27AECFA7">
      <w:pPr>
        <w:pStyle w:val="ReportCover-Title"/>
        <w:rPr>
          <w:rFonts w:ascii="Arial" w:hAnsi="Arial" w:cs="Arial"/>
          <w:color w:val="auto"/>
        </w:rPr>
      </w:pPr>
    </w:p>
    <w:p w:rsidR="00160621" w:rsidRPr="00160621" w:rsidP="00160621" w14:paraId="04B775EB" w14:textId="77777777">
      <w:pPr>
        <w:pStyle w:val="ReportCover-Title"/>
        <w:rPr>
          <w:rFonts w:ascii="Arial" w:hAnsi="Arial" w:cs="Arial"/>
          <w:color w:val="auto"/>
        </w:rPr>
      </w:pPr>
    </w:p>
    <w:p w:rsidR="00160621" w:rsidRPr="00160621" w:rsidP="00160621" w14:paraId="0D335B37" w14:textId="77777777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  <w:r w:rsidRPr="00160621">
        <w:rPr>
          <w:rFonts w:ascii="Arial" w:hAnsi="Arial" w:cs="Arial"/>
          <w:color w:val="auto"/>
          <w:sz w:val="32"/>
          <w:szCs w:val="32"/>
        </w:rPr>
        <w:t>OMB Information Collection Request</w:t>
      </w:r>
    </w:p>
    <w:p w:rsidR="00160621" w:rsidRPr="00160621" w:rsidP="00160621" w14:paraId="063F1238" w14:textId="014427C8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  <w:r w:rsidRPr="00160621">
        <w:rPr>
          <w:rFonts w:ascii="Arial" w:hAnsi="Arial" w:cs="Arial"/>
          <w:color w:val="auto"/>
          <w:sz w:val="32"/>
          <w:szCs w:val="32"/>
        </w:rPr>
        <w:t xml:space="preserve">0970 - </w:t>
      </w:r>
      <w:r w:rsidR="000B694F">
        <w:rPr>
          <w:rFonts w:ascii="Arial" w:hAnsi="Arial" w:cs="Arial"/>
          <w:color w:val="auto"/>
          <w:sz w:val="32"/>
          <w:szCs w:val="32"/>
        </w:rPr>
        <w:t>0338</w:t>
      </w:r>
    </w:p>
    <w:p w:rsidR="00160621" w:rsidRPr="00160621" w:rsidP="00160621" w14:paraId="3CAA9B87" w14:textId="77777777">
      <w:pPr>
        <w:rPr>
          <w:rFonts w:ascii="Arial" w:hAnsi="Arial" w:cs="Arial"/>
          <w:szCs w:val="22"/>
        </w:rPr>
      </w:pPr>
    </w:p>
    <w:p w:rsidR="00160621" w:rsidRPr="00160621" w:rsidP="00160621" w14:paraId="781D51D2" w14:textId="77777777">
      <w:pPr>
        <w:pStyle w:val="ReportCover-Date"/>
        <w:jc w:val="center"/>
        <w:rPr>
          <w:rFonts w:ascii="Arial" w:hAnsi="Arial" w:cs="Arial"/>
          <w:color w:val="auto"/>
        </w:rPr>
      </w:pPr>
    </w:p>
    <w:p w:rsidR="00160621" w:rsidRPr="00160621" w:rsidP="00597E7F" w14:paraId="17D8E5F2" w14:textId="77777777">
      <w:pPr>
        <w:pStyle w:val="ReportCover-Date"/>
        <w:spacing w:after="360" w:line="240" w:lineRule="auto"/>
        <w:jc w:val="center"/>
        <w:rPr>
          <w:rFonts w:ascii="Arial" w:hAnsi="Arial" w:cs="Arial"/>
          <w:color w:val="auto"/>
          <w:sz w:val="48"/>
          <w:szCs w:val="48"/>
        </w:rPr>
      </w:pPr>
      <w:r w:rsidRPr="00160621">
        <w:rPr>
          <w:rFonts w:ascii="Arial" w:hAnsi="Arial" w:cs="Arial"/>
          <w:color w:val="auto"/>
          <w:sz w:val="48"/>
          <w:szCs w:val="48"/>
        </w:rPr>
        <w:t>Supporting Statement</w:t>
      </w:r>
      <w:r w:rsidR="00597E7F">
        <w:rPr>
          <w:rFonts w:ascii="Arial" w:hAnsi="Arial" w:cs="Arial"/>
          <w:color w:val="auto"/>
          <w:sz w:val="48"/>
          <w:szCs w:val="48"/>
        </w:rPr>
        <w:t xml:space="preserve"> </w:t>
      </w:r>
      <w:r w:rsidRPr="00160621">
        <w:rPr>
          <w:rFonts w:ascii="Arial" w:hAnsi="Arial" w:cs="Arial"/>
          <w:color w:val="auto"/>
          <w:sz w:val="48"/>
          <w:szCs w:val="48"/>
        </w:rPr>
        <w:t>Part</w:t>
      </w:r>
      <w:r w:rsidRPr="00160621">
        <w:rPr>
          <w:rFonts w:ascii="Arial" w:hAnsi="Arial" w:cs="Arial"/>
          <w:color w:val="auto"/>
          <w:sz w:val="48"/>
          <w:szCs w:val="48"/>
        </w:rPr>
        <w:t xml:space="preserve"> A</w:t>
      </w:r>
      <w:r>
        <w:rPr>
          <w:rFonts w:ascii="Arial" w:hAnsi="Arial" w:cs="Arial"/>
          <w:color w:val="auto"/>
          <w:sz w:val="48"/>
          <w:szCs w:val="48"/>
        </w:rPr>
        <w:t xml:space="preserve"> - Justification</w:t>
      </w:r>
    </w:p>
    <w:p w:rsidR="00160621" w:rsidRPr="00160621" w:rsidP="00160621" w14:paraId="76FA23BE" w14:textId="38F25481">
      <w:pPr>
        <w:pStyle w:val="ReportCover-Date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September </w:t>
      </w:r>
      <w:r w:rsidR="00373340">
        <w:rPr>
          <w:rFonts w:ascii="Arial" w:hAnsi="Arial" w:cs="Arial"/>
          <w:color w:val="auto"/>
        </w:rPr>
        <w:t>2023</w:t>
      </w:r>
    </w:p>
    <w:p w:rsidR="00160621" w:rsidP="00160621" w14:paraId="753A1E04" w14:textId="77777777">
      <w:pPr>
        <w:jc w:val="center"/>
        <w:rPr>
          <w:rFonts w:ascii="Arial" w:hAnsi="Arial" w:cs="Arial"/>
        </w:rPr>
      </w:pPr>
    </w:p>
    <w:p w:rsidR="00597E7F" w:rsidP="00160621" w14:paraId="519E722B" w14:textId="77777777">
      <w:pPr>
        <w:jc w:val="center"/>
        <w:rPr>
          <w:rFonts w:ascii="Arial" w:hAnsi="Arial" w:cs="Arial"/>
        </w:rPr>
      </w:pPr>
    </w:p>
    <w:p w:rsidR="00597E7F" w:rsidP="00160621" w14:paraId="468EB90E" w14:textId="77777777">
      <w:pPr>
        <w:jc w:val="center"/>
        <w:rPr>
          <w:rFonts w:ascii="Arial" w:hAnsi="Arial" w:cs="Arial"/>
        </w:rPr>
      </w:pPr>
    </w:p>
    <w:p w:rsidR="00597E7F" w:rsidP="00160621" w14:paraId="6C5E3B54" w14:textId="77777777">
      <w:pPr>
        <w:jc w:val="center"/>
        <w:rPr>
          <w:rFonts w:ascii="Arial" w:hAnsi="Arial" w:cs="Arial"/>
        </w:rPr>
      </w:pPr>
    </w:p>
    <w:p w:rsidR="00597E7F" w:rsidP="00160621" w14:paraId="7616FF45" w14:textId="77777777">
      <w:pPr>
        <w:jc w:val="center"/>
        <w:rPr>
          <w:rFonts w:ascii="Arial" w:hAnsi="Arial" w:cs="Arial"/>
        </w:rPr>
      </w:pPr>
    </w:p>
    <w:p w:rsidR="00597E7F" w:rsidP="00160621" w14:paraId="6B4C00B6" w14:textId="77777777">
      <w:pPr>
        <w:jc w:val="center"/>
        <w:rPr>
          <w:rFonts w:ascii="Arial" w:hAnsi="Arial" w:cs="Arial"/>
        </w:rPr>
      </w:pPr>
    </w:p>
    <w:p w:rsidR="00597E7F" w:rsidP="00160621" w14:paraId="5DC42FB1" w14:textId="77777777">
      <w:pPr>
        <w:jc w:val="center"/>
        <w:rPr>
          <w:rFonts w:ascii="Arial" w:hAnsi="Arial" w:cs="Arial"/>
        </w:rPr>
      </w:pPr>
    </w:p>
    <w:p w:rsidR="00597E7F" w:rsidP="00160621" w14:paraId="4A667098" w14:textId="77777777">
      <w:pPr>
        <w:jc w:val="center"/>
        <w:rPr>
          <w:rFonts w:ascii="Arial" w:hAnsi="Arial" w:cs="Arial"/>
        </w:rPr>
      </w:pPr>
    </w:p>
    <w:p w:rsidR="00597E7F" w:rsidP="00160621" w14:paraId="56FA4225" w14:textId="77777777">
      <w:pPr>
        <w:jc w:val="center"/>
        <w:rPr>
          <w:rFonts w:ascii="Arial" w:hAnsi="Arial" w:cs="Arial"/>
        </w:rPr>
      </w:pPr>
    </w:p>
    <w:p w:rsidR="00597E7F" w:rsidP="00160621" w14:paraId="59C877DB" w14:textId="77777777">
      <w:pPr>
        <w:jc w:val="center"/>
        <w:rPr>
          <w:rFonts w:ascii="Arial" w:hAnsi="Arial" w:cs="Arial"/>
        </w:rPr>
      </w:pPr>
    </w:p>
    <w:p w:rsidR="00597E7F" w:rsidP="00160621" w14:paraId="7AAAF468" w14:textId="77777777">
      <w:pPr>
        <w:jc w:val="center"/>
        <w:rPr>
          <w:rFonts w:ascii="Arial" w:hAnsi="Arial" w:cs="Arial"/>
        </w:rPr>
      </w:pPr>
    </w:p>
    <w:p w:rsidR="00597E7F" w:rsidP="00160621" w14:paraId="0B6F308C" w14:textId="77777777">
      <w:pPr>
        <w:jc w:val="center"/>
        <w:rPr>
          <w:rFonts w:ascii="Arial" w:hAnsi="Arial" w:cs="Arial"/>
        </w:rPr>
      </w:pPr>
    </w:p>
    <w:p w:rsidR="00597E7F" w:rsidP="00160621" w14:paraId="43A61A97" w14:textId="77777777">
      <w:pPr>
        <w:jc w:val="center"/>
        <w:rPr>
          <w:rFonts w:ascii="Arial" w:hAnsi="Arial" w:cs="Arial"/>
        </w:rPr>
      </w:pPr>
    </w:p>
    <w:p w:rsidR="00597E7F" w:rsidRPr="00160621" w:rsidP="00160621" w14:paraId="5656E161" w14:textId="77777777">
      <w:pPr>
        <w:jc w:val="center"/>
        <w:rPr>
          <w:rFonts w:ascii="Arial" w:hAnsi="Arial" w:cs="Arial"/>
        </w:rPr>
      </w:pPr>
    </w:p>
    <w:p w:rsidR="00160621" w:rsidRPr="00160621" w:rsidP="00160621" w14:paraId="5E112DDD" w14:textId="77777777">
      <w:pPr>
        <w:jc w:val="center"/>
        <w:rPr>
          <w:rFonts w:ascii="Arial" w:hAnsi="Arial" w:cs="Arial"/>
        </w:rPr>
      </w:pPr>
      <w:r w:rsidRPr="00160621">
        <w:rPr>
          <w:rFonts w:ascii="Arial" w:hAnsi="Arial" w:cs="Arial"/>
        </w:rPr>
        <w:t>Submitted By:</w:t>
      </w:r>
    </w:p>
    <w:p w:rsidR="00160621" w:rsidRPr="00160621" w:rsidP="00160621" w14:paraId="54195924" w14:textId="170B59D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Office of Family Assistance</w:t>
      </w:r>
    </w:p>
    <w:p w:rsidR="00160621" w:rsidRPr="00160621" w:rsidP="00160621" w14:paraId="6B7D9C75" w14:textId="77777777">
      <w:pPr>
        <w:jc w:val="center"/>
        <w:rPr>
          <w:rFonts w:ascii="Arial" w:hAnsi="Arial" w:cs="Arial"/>
        </w:rPr>
      </w:pPr>
      <w:r w:rsidRPr="00160621">
        <w:rPr>
          <w:rFonts w:ascii="Arial" w:hAnsi="Arial" w:cs="Arial"/>
        </w:rPr>
        <w:t xml:space="preserve">Administration for Children and Families </w:t>
      </w:r>
    </w:p>
    <w:p w:rsidR="00160621" w:rsidRPr="00160621" w:rsidP="00160621" w14:paraId="4CE8214D" w14:textId="77777777">
      <w:pPr>
        <w:jc w:val="center"/>
        <w:rPr>
          <w:rFonts w:ascii="Arial" w:hAnsi="Arial" w:cs="Arial"/>
        </w:rPr>
      </w:pPr>
      <w:r w:rsidRPr="00160621">
        <w:rPr>
          <w:rFonts w:ascii="Arial" w:hAnsi="Arial" w:cs="Arial"/>
        </w:rPr>
        <w:t>U.S. Department of Health and Human Services</w:t>
      </w:r>
    </w:p>
    <w:p w:rsidR="00160621" w:rsidRPr="00160621" w:rsidP="00160621" w14:paraId="005256ED" w14:textId="77777777">
      <w:pPr>
        <w:jc w:val="center"/>
        <w:rPr>
          <w:rFonts w:ascii="Arial" w:hAnsi="Arial" w:cs="Arial"/>
        </w:rPr>
      </w:pPr>
    </w:p>
    <w:p w:rsidR="00160621" w:rsidP="00160621" w14:paraId="71DD6E4D" w14:textId="77777777">
      <w:pPr>
        <w:jc w:val="center"/>
        <w:rPr>
          <w:rFonts w:ascii="Arial" w:hAnsi="Arial" w:cs="Arial"/>
        </w:rPr>
      </w:pPr>
    </w:p>
    <w:p w:rsidR="00160621" w:rsidP="00160621" w14:paraId="56DD869F" w14:textId="77777777">
      <w:pPr>
        <w:jc w:val="center"/>
        <w:rPr>
          <w:rFonts w:ascii="Arial" w:hAnsi="Arial" w:cs="Arial"/>
        </w:rPr>
      </w:pPr>
    </w:p>
    <w:p w:rsidR="00160621" w:rsidP="00160621" w14:paraId="0B82535D" w14:textId="77777777">
      <w:pPr>
        <w:jc w:val="center"/>
        <w:rPr>
          <w:rFonts w:ascii="Arial" w:hAnsi="Arial" w:cs="Arial"/>
        </w:rPr>
      </w:pPr>
    </w:p>
    <w:p w:rsidR="00160621" w:rsidP="00DA0F37" w14:paraId="346CDF4E" w14:textId="68341746">
      <w:pPr>
        <w:rPr>
          <w:rFonts w:ascii="Arial" w:hAnsi="Arial" w:cs="Arial"/>
        </w:rPr>
      </w:pPr>
    </w:p>
    <w:p w:rsidR="00DA0F37" w:rsidRPr="002C4F75" w:rsidP="00DA0F37" w14:paraId="316DCD3E" w14:textId="77777777">
      <w:pPr>
        <w:rPr>
          <w:rFonts w:ascii="Arial" w:hAnsi="Arial" w:cs="Arial"/>
        </w:rPr>
      </w:pPr>
    </w:p>
    <w:p w:rsidR="00D41DB6" w:rsidP="00D46F3F" w14:paraId="1D00D3CE" w14:textId="77777777">
      <w:pPr>
        <w:rPr>
          <w:rFonts w:ascii="Times New Roman" w:hAnsi="Times New Roman"/>
          <w:color w:val="000000" w:themeColor="text1"/>
          <w:sz w:val="24"/>
          <w:szCs w:val="24"/>
        </w:rPr>
      </w:pPr>
      <w:bookmarkStart w:id="0" w:name="_Hlk139274241"/>
    </w:p>
    <w:p w:rsidR="00D41DB6" w:rsidP="00D46F3F" w14:paraId="41CBAF4D" w14:textId="777777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41DB6" w:rsidP="00D46F3F" w14:paraId="2BF05A34" w14:textId="777777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41DB6" w:rsidP="00D46F3F" w14:paraId="15270F4A" w14:textId="777777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41DB6" w:rsidP="00D46F3F" w14:paraId="1CE34AD2" w14:textId="777777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41DB6" w:rsidRPr="00D41DB6" w:rsidP="00D1685C" w14:paraId="3DFC03DB" w14:textId="5EEE5898">
      <w:pPr>
        <w:spacing w:after="120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D41DB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Summary </w:t>
      </w:r>
    </w:p>
    <w:p w:rsidR="000B694F" w:rsidRPr="00A9380D" w:rsidP="00D46F3F" w14:paraId="29424B2D" w14:textId="56BA23CB">
      <w:pPr>
        <w:rPr>
          <w:rFonts w:ascii="Times New Roman" w:hAnsi="Times New Roman"/>
          <w:iCs/>
          <w:color w:val="000000" w:themeColor="text1"/>
          <w:sz w:val="24"/>
          <w:szCs w:val="24"/>
        </w:rPr>
      </w:pPr>
      <w:r w:rsidRPr="00E06041">
        <w:rPr>
          <w:rFonts w:ascii="Times New Roman" w:hAnsi="Times New Roman"/>
          <w:color w:val="000000" w:themeColor="text1"/>
          <w:sz w:val="24"/>
          <w:szCs w:val="24"/>
        </w:rPr>
        <w:t>Temporary Assistance for Needy Families (</w:t>
      </w:r>
      <w:bookmarkEnd w:id="0"/>
      <w:r w:rsidRPr="00E06041">
        <w:rPr>
          <w:rFonts w:ascii="Times New Roman" w:hAnsi="Times New Roman"/>
          <w:color w:val="000000" w:themeColor="text1"/>
          <w:sz w:val="24"/>
          <w:szCs w:val="24"/>
        </w:rPr>
        <w:t xml:space="preserve">TANF) Data Reporting for Work Participation (formerly titled DRA TANF Final Rule; </w:t>
      </w:r>
      <w:r w:rsidRPr="00E06041">
        <w:rPr>
          <w:rFonts w:ascii="Times New Roman" w:hAnsi="Times New Roman"/>
          <w:iCs/>
          <w:color w:val="000000" w:themeColor="text1"/>
          <w:sz w:val="24"/>
          <w:szCs w:val="24"/>
        </w:rPr>
        <w:t>OMB #</w:t>
      </w:r>
      <w:r w:rsidRPr="00E06041" w:rsidR="00D66DA0">
        <w:rPr>
          <w:rFonts w:ascii="Times New Roman" w:hAnsi="Times New Roman"/>
          <w:color w:val="000000" w:themeColor="text1"/>
          <w:sz w:val="24"/>
          <w:szCs w:val="24"/>
        </w:rPr>
        <w:t>0970-0338)</w:t>
      </w:r>
      <w:r w:rsidRPr="00E06041" w:rsidR="00E0604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E06041">
        <w:rPr>
          <w:rFonts w:ascii="Times New Roman" w:hAnsi="Times New Roman"/>
          <w:color w:val="000000" w:themeColor="text1"/>
          <w:sz w:val="24"/>
          <w:szCs w:val="24"/>
        </w:rPr>
        <w:t>include</w:t>
      </w:r>
      <w:r w:rsidR="00651459">
        <w:rPr>
          <w:rFonts w:ascii="Times New Roman" w:hAnsi="Times New Roman"/>
          <w:color w:val="000000" w:themeColor="text1"/>
          <w:sz w:val="24"/>
          <w:szCs w:val="24"/>
        </w:rPr>
        <w:t>s</w:t>
      </w:r>
      <w:r w:rsidRPr="00E06041">
        <w:rPr>
          <w:rFonts w:ascii="Times New Roman" w:hAnsi="Times New Roman"/>
          <w:color w:val="000000" w:themeColor="text1"/>
          <w:sz w:val="24"/>
          <w:szCs w:val="24"/>
        </w:rPr>
        <w:t xml:space="preserve"> the </w:t>
      </w:r>
      <w:r w:rsidRPr="00E06041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ANF </w:t>
      </w:r>
      <w:r w:rsidR="007B0B9F">
        <w:rPr>
          <w:rFonts w:ascii="Times New Roman" w:hAnsi="Times New Roman"/>
          <w:iCs/>
          <w:color w:val="000000" w:themeColor="text1"/>
          <w:sz w:val="24"/>
          <w:szCs w:val="24"/>
        </w:rPr>
        <w:t>work</w:t>
      </w:r>
      <w:r w:rsidRPr="00E06041" w:rsidR="007B0B9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Pr="00E06041">
        <w:rPr>
          <w:rFonts w:ascii="Times New Roman" w:hAnsi="Times New Roman"/>
          <w:iCs/>
          <w:color w:val="000000" w:themeColor="text1"/>
          <w:sz w:val="24"/>
          <w:szCs w:val="24"/>
        </w:rPr>
        <w:t>verification procedures,</w:t>
      </w:r>
      <w:r w:rsidRPr="00FE4FC9" w:rsidR="00FE4FC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Pr="00E06041" w:rsidR="00FE4FC9">
        <w:rPr>
          <w:rFonts w:ascii="Times New Roman" w:hAnsi="Times New Roman"/>
          <w:iCs/>
          <w:color w:val="000000" w:themeColor="text1"/>
          <w:sz w:val="24"/>
          <w:szCs w:val="24"/>
        </w:rPr>
        <w:t>the Caseload Reduction Documentation Process, the Reasonable Cause/Corrective Compliance Documentation Process</w:t>
      </w:r>
      <w:r w:rsidR="00FE4FC9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E06041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e TANF Data Report, the </w:t>
      </w:r>
      <w:r w:rsidRPr="00E06041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Separate State Programs - Maintenance of Effort (</w:t>
      </w:r>
      <w:r w:rsidR="00FE4FC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SSP-MOE) Data Report and </w:t>
      </w:r>
      <w:r w:rsidRPr="00FE4FC9" w:rsidR="00FE4FC9">
        <w:rPr>
          <w:rFonts w:ascii="Times New Roman" w:hAnsi="Times New Roman"/>
          <w:bCs/>
          <w:color w:val="000000"/>
          <w:sz w:val="24"/>
          <w:szCs w:val="24"/>
        </w:rPr>
        <w:t>TANF Sampling and Statistical Methods</w:t>
      </w:r>
      <w:r w:rsidRPr="00A9380D" w:rsidR="00D66DA0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.  </w:t>
      </w:r>
      <w:r w:rsidRPr="00A9380D" w:rsidR="00373340">
        <w:rPr>
          <w:rFonts w:ascii="Times New Roman" w:hAnsi="Times New Roman"/>
          <w:iCs/>
          <w:sz w:val="24"/>
          <w:szCs w:val="24"/>
        </w:rPr>
        <w:t>We are proposing to continue the same information collections with only changes to instructions to improve clarity and eliminate data elements and guidance that are no longer relevant.</w:t>
      </w:r>
    </w:p>
    <w:p w:rsidR="00CE6182" w:rsidP="00160621" w14:paraId="3C29E980" w14:textId="4D176439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903110" w:rsidP="00160621" w14:paraId="0477ED25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2C3C4F" w:rsidRPr="00075889" w:rsidP="00D1685C" w14:paraId="2EEF9E04" w14:textId="7777777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Circumstances Making the Collection of Information Necessary </w:t>
      </w:r>
    </w:p>
    <w:p w:rsidR="00D1685C" w:rsidP="00D1685C" w14:paraId="7112454E" w14:textId="572D2837">
      <w:pPr>
        <w:pStyle w:val="NormalWeb"/>
        <w:spacing w:before="0" w:beforeAutospacing="0" w:after="0" w:afterAutospacing="0"/>
        <w:ind w:left="360"/>
      </w:pPr>
      <w:r w:rsidRPr="00E06041">
        <w:t>The Deficit Reduction Act of 2005 (DRA) reauthorized the TANF program and imposed a new data requirement that States prepare and submit data verification procedures and replaced other data requirements with new versions including: the TANF Data Report, the SSP-MOE Data Report, the Caseload Reduction Documentation Process, and the Reasonable Cause/Corrective Compliance Documentation Process</w:t>
      </w:r>
      <w:r w:rsidR="00651459">
        <w:t xml:space="preserve">. </w:t>
      </w:r>
      <w:r w:rsidRPr="00E06041">
        <w:t xml:space="preserve">These requirements are also discussed in Part 265 of the TANF Final Rule. </w:t>
      </w:r>
    </w:p>
    <w:p w:rsidR="00D1685C" w:rsidP="00D1685C" w14:paraId="7A6C97E0" w14:textId="77777777">
      <w:pPr>
        <w:pStyle w:val="NormalWeb"/>
        <w:spacing w:before="0" w:beforeAutospacing="0" w:after="0" w:afterAutospacing="0"/>
        <w:ind w:left="360"/>
      </w:pPr>
    </w:p>
    <w:p w:rsidR="00D66DA0" w:rsidRPr="00E06041" w:rsidP="00D1685C" w14:paraId="14894A4C" w14:textId="64F9B3C0">
      <w:pPr>
        <w:pStyle w:val="NormalWeb"/>
        <w:spacing w:before="0" w:beforeAutospacing="0" w:after="0" w:afterAutospacing="0"/>
        <w:ind w:left="360"/>
      </w:pPr>
      <w:r w:rsidRPr="00E06041">
        <w:t xml:space="preserve">We are proposing to continue these information collections </w:t>
      </w:r>
      <w:r w:rsidR="00373340">
        <w:t xml:space="preserve">with </w:t>
      </w:r>
      <w:r w:rsidRPr="00A9380D" w:rsidR="002A0CA3">
        <w:rPr>
          <w:iCs/>
        </w:rPr>
        <w:t>only changes to instructions to improve clarity and eliminate data elements and guidance that are no longer relevant.</w:t>
      </w:r>
      <w:r w:rsidRPr="00E06041">
        <w:t xml:space="preserve"> </w:t>
      </w:r>
      <w:r w:rsidRPr="00C84470" w:rsidR="00C84470">
        <w:t>The Work Verification Plan Guidance has been updated to incorporate further guidance that was published in 2006</w:t>
      </w:r>
      <w:r w:rsidR="00C84470">
        <w:t xml:space="preserve"> and the Final Rule published in 2008</w:t>
      </w:r>
      <w:r w:rsidRPr="00C84470" w:rsidR="00C84470">
        <w:t xml:space="preserve">. The TANF and SSP-MOE Data Report instructions were revised to streamline the data </w:t>
      </w:r>
      <w:r w:rsidRPr="00C84470" w:rsidR="00C84470">
        <w:t>collection,  reduce</w:t>
      </w:r>
      <w:r w:rsidRPr="00C84470" w:rsidR="00C84470">
        <w:t xml:space="preserve"> the burden on respondents by eliminating unnecessary data elements, and clarify confusing data elements. The TANF and SSP-MOE Data Report layouts were also updated to reflect the streamlined instructions. The TANF Sample Manual was revised to eliminate outdated and unused sections.</w:t>
      </w:r>
    </w:p>
    <w:p w:rsidR="00D66DA0" w:rsidRPr="00651459" w:rsidP="00651459" w14:paraId="71F41302" w14:textId="77777777">
      <w:pPr>
        <w:tabs>
          <w:tab w:val="left" w:pos="-720"/>
          <w:tab w:val="left" w:pos="0"/>
        </w:tabs>
        <w:suppressAutoHyphens/>
        <w:rPr>
          <w:rFonts w:ascii="Times New Roman" w:hAnsi="Times New Roman"/>
          <w:noProof/>
          <w:sz w:val="24"/>
        </w:rPr>
      </w:pPr>
    </w:p>
    <w:p w:rsidR="00DE529D" w:rsidRPr="00DA0F37" w:rsidP="00D1685C" w14:paraId="5548F0DE" w14:textId="1B10E48C">
      <w:pPr>
        <w:tabs>
          <w:tab w:val="left" w:pos="-720"/>
          <w:tab w:val="left" w:pos="0"/>
        </w:tabs>
        <w:suppressAutoHyphens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noProof/>
          <w:sz w:val="24"/>
        </w:rPr>
        <w:t xml:space="preserve">     </w:t>
      </w:r>
      <w:r w:rsidRPr="00E06041" w:rsidR="00D66DA0">
        <w:rPr>
          <w:rFonts w:ascii="Times New Roman" w:hAnsi="Times New Roman"/>
          <w:noProof/>
          <w:sz w:val="24"/>
        </w:rPr>
        <w:t>Authority:  42 U.S.C. 601, 607, 609, 611, 613, and 1302</w:t>
      </w:r>
    </w:p>
    <w:p w:rsidR="00790D2C" w:rsidP="00D7443D" w14:paraId="6A4D4BDD" w14:textId="330B5AAC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D1685C" w:rsidRPr="004F7B95" w:rsidP="00D7443D" w14:paraId="55A23A58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E06041" w:rsidRPr="00651459" w:rsidP="00651459" w14:paraId="1D25BE4A" w14:textId="5C1F17AC">
      <w:pPr>
        <w:widowControl/>
        <w:numPr>
          <w:ilvl w:val="0"/>
          <w:numId w:val="3"/>
        </w:numPr>
        <w:tabs>
          <w:tab w:val="num" w:pos="0"/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>P</w:t>
      </w:r>
      <w:r w:rsidRPr="00075889" w:rsidR="002C3C4F">
        <w:rPr>
          <w:rFonts w:ascii="Times New Roman" w:hAnsi="Times New Roman"/>
          <w:b/>
          <w:snapToGrid/>
          <w:sz w:val="24"/>
          <w:szCs w:val="24"/>
        </w:rPr>
        <w:t xml:space="preserve">urpose and Use of the Information Collection </w:t>
      </w:r>
    </w:p>
    <w:p w:rsidR="00D60543" w:rsidRPr="00651459" w:rsidP="00903110" w14:paraId="3C8C4501" w14:textId="5835AE3C">
      <w:pPr>
        <w:widowControl/>
        <w:tabs>
          <w:tab w:val="left" w:pos="0"/>
          <w:tab w:val="num" w:pos="360"/>
        </w:tabs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E06041">
        <w:rPr>
          <w:rFonts w:ascii="Times New Roman" w:hAnsi="Times New Roman"/>
          <w:sz w:val="24"/>
        </w:rPr>
        <w:t xml:space="preserve">These data will be used </w:t>
      </w:r>
      <w:r w:rsidR="002639D0">
        <w:rPr>
          <w:rFonts w:ascii="Times New Roman" w:hAnsi="Times New Roman"/>
          <w:sz w:val="24"/>
        </w:rPr>
        <w:t xml:space="preserve">by ACF </w:t>
      </w:r>
      <w:r w:rsidRPr="00E06041">
        <w:rPr>
          <w:rFonts w:ascii="Times New Roman" w:hAnsi="Times New Roman"/>
          <w:sz w:val="24"/>
        </w:rPr>
        <w:t>to assess and evaluate the TANF</w:t>
      </w:r>
      <w:r w:rsidR="00C851B9">
        <w:rPr>
          <w:rFonts w:ascii="Times New Roman" w:hAnsi="Times New Roman"/>
          <w:sz w:val="24"/>
        </w:rPr>
        <w:t xml:space="preserve"> program</w:t>
      </w:r>
      <w:r w:rsidRPr="00E06041">
        <w:rPr>
          <w:rFonts w:ascii="Times New Roman" w:hAnsi="Times New Roman"/>
          <w:sz w:val="24"/>
        </w:rPr>
        <w:t xml:space="preserve"> </w:t>
      </w:r>
      <w:r w:rsidR="00C851B9">
        <w:rPr>
          <w:rFonts w:ascii="Times New Roman" w:hAnsi="Times New Roman"/>
          <w:sz w:val="24"/>
        </w:rPr>
        <w:t>and</w:t>
      </w:r>
      <w:r w:rsidRPr="00E06041">
        <w:rPr>
          <w:rFonts w:ascii="Times New Roman" w:hAnsi="Times New Roman"/>
          <w:sz w:val="24"/>
        </w:rPr>
        <w:t xml:space="preserve"> include documentation of each State</w:t>
      </w:r>
      <w:r w:rsidR="0052033B">
        <w:rPr>
          <w:rFonts w:ascii="Times New Roman" w:hAnsi="Times New Roman"/>
          <w:sz w:val="24"/>
        </w:rPr>
        <w:t>’s status in</w:t>
      </w:r>
      <w:r w:rsidRPr="00E06041">
        <w:rPr>
          <w:rFonts w:ascii="Times New Roman" w:hAnsi="Times New Roman"/>
          <w:sz w:val="24"/>
        </w:rPr>
        <w:t>:  (1) meeting statutorily required participation rates; (2) qualifying for work participation caseload reduction credit; (3) being subject to certain statutorily mandated penalties; (4) being considered for a "reasonable cause" exception and a reduction in the amount of the penalty for failure to meet the work participation requirements; and (5) validat</w:t>
      </w:r>
      <w:r w:rsidR="007B0B9F">
        <w:rPr>
          <w:rFonts w:ascii="Times New Roman" w:hAnsi="Times New Roman"/>
          <w:sz w:val="24"/>
        </w:rPr>
        <w:t>ing</w:t>
      </w:r>
      <w:r w:rsidRPr="00E06041">
        <w:rPr>
          <w:rFonts w:ascii="Times New Roman" w:hAnsi="Times New Roman"/>
          <w:sz w:val="24"/>
        </w:rPr>
        <w:t xml:space="preserve"> data.</w:t>
      </w:r>
    </w:p>
    <w:p w:rsidR="00790D2C" w:rsidP="00D7443D" w14:paraId="6C3FFD0B" w14:textId="2FFA3462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903110" w:rsidP="00D7443D" w14:paraId="2CB85983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E06041" w:rsidRPr="00651459" w:rsidP="00651459" w14:paraId="011148CF" w14:textId="35446EC4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Use of Improved Information Technology and Burden Reduction </w:t>
      </w:r>
    </w:p>
    <w:p w:rsidR="00A91F76" w:rsidRPr="00651459" w:rsidP="00903110" w14:paraId="429F5A30" w14:textId="03E36EED">
      <w:pPr>
        <w:widowControl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E06041">
        <w:rPr>
          <w:rFonts w:ascii="Times New Roman" w:hAnsi="Times New Roman"/>
          <w:noProof/>
          <w:sz w:val="24"/>
        </w:rPr>
        <w:t xml:space="preserve">States must file the quarterly TANF Data Report and the quarterly SSP-MOE Data Report electronically based on format specifications that </w:t>
      </w:r>
      <w:r w:rsidR="00C851B9">
        <w:rPr>
          <w:rFonts w:ascii="Times New Roman" w:hAnsi="Times New Roman"/>
          <w:noProof/>
          <w:sz w:val="24"/>
        </w:rPr>
        <w:t>ACF provides</w:t>
      </w:r>
      <w:r w:rsidRPr="00E06041">
        <w:rPr>
          <w:rFonts w:ascii="Times New Roman" w:hAnsi="Times New Roman"/>
          <w:noProof/>
          <w:sz w:val="24"/>
        </w:rPr>
        <w:t>.  The decision to use electronic filing was based on a need to reduce burden</w:t>
      </w:r>
      <w:r w:rsidR="00C851B9">
        <w:rPr>
          <w:rFonts w:ascii="Times New Roman" w:hAnsi="Times New Roman"/>
          <w:noProof/>
          <w:sz w:val="24"/>
        </w:rPr>
        <w:t xml:space="preserve"> to States and territories</w:t>
      </w:r>
      <w:r w:rsidRPr="00E06041">
        <w:rPr>
          <w:rFonts w:ascii="Times New Roman" w:hAnsi="Times New Roman"/>
          <w:noProof/>
          <w:sz w:val="24"/>
        </w:rPr>
        <w:t xml:space="preserve"> and to increase the efficiency and timeliness of these data collections.  </w:t>
      </w:r>
    </w:p>
    <w:p w:rsidR="009C2DE1" w:rsidP="00022586" w14:paraId="64C47E67" w14:textId="09F02201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D41DB6" w:rsidP="00022586" w14:paraId="5C553F9A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2C3C4F" w:rsidRPr="00075889" w:rsidP="00075889" w14:paraId="5E0F08A1" w14:textId="7777777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Efforts to Identify Duplication and Use of Similar Information </w:t>
      </w:r>
    </w:p>
    <w:p w:rsidR="00C67B23" w:rsidRPr="00E06041" w:rsidP="00C67B23" w14:paraId="45C608F4" w14:textId="3406C588">
      <w:pPr>
        <w:tabs>
          <w:tab w:val="left" w:pos="-720"/>
        </w:tabs>
        <w:suppressAutoHyphens/>
        <w:ind w:left="360"/>
        <w:rPr>
          <w:rFonts w:ascii="Times New Roman" w:hAnsi="Times New Roman"/>
          <w:sz w:val="24"/>
        </w:rPr>
      </w:pPr>
      <w:r w:rsidRPr="00E06041">
        <w:rPr>
          <w:rFonts w:ascii="Times New Roman" w:hAnsi="Times New Roman"/>
          <w:noProof/>
          <w:sz w:val="24"/>
        </w:rPr>
        <w:t>There are no TANF-specific data available that are similar to what we are proposing to collect.</w:t>
      </w:r>
    </w:p>
    <w:p w:rsidR="009F5543" w:rsidRPr="004F7B95" w:rsidP="00022586" w14:paraId="01CB0194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9F5543" w:rsidRPr="004F7B95" w:rsidP="00022586" w14:paraId="64082C42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9F5543" w:rsidRPr="00651459" w:rsidP="00651459" w14:paraId="277C911C" w14:textId="5B390F6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Impact on Small Businesses or Other Small Entities </w:t>
      </w:r>
    </w:p>
    <w:p w:rsidR="00D60543" w:rsidP="00651459" w14:paraId="1AC2893A" w14:textId="2D4FFE4A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  <w:r w:rsidRPr="00E06041">
        <w:rPr>
          <w:rFonts w:ascii="Times New Roman" w:hAnsi="Times New Roman"/>
          <w:noProof/>
          <w:sz w:val="24"/>
        </w:rPr>
        <w:t xml:space="preserve">These </w:t>
      </w:r>
      <w:r w:rsidR="005D4871">
        <w:rPr>
          <w:rFonts w:ascii="Times New Roman" w:hAnsi="Times New Roman"/>
          <w:noProof/>
          <w:sz w:val="24"/>
        </w:rPr>
        <w:t>information collections</w:t>
      </w:r>
      <w:r w:rsidRPr="00E06041">
        <w:rPr>
          <w:rFonts w:ascii="Times New Roman" w:hAnsi="Times New Roman"/>
          <w:noProof/>
          <w:sz w:val="24"/>
        </w:rPr>
        <w:t xml:space="preserve"> do not impact small businesses or other small entities. </w:t>
      </w:r>
    </w:p>
    <w:p w:rsidR="00D60543" w:rsidRPr="004F7B95" w:rsidP="00DA0F37" w14:paraId="7A03161C" w14:textId="62E1AC9C">
      <w:pPr>
        <w:widowControl/>
        <w:tabs>
          <w:tab w:val="num" w:pos="360"/>
        </w:tabs>
        <w:spacing w:after="240"/>
        <w:rPr>
          <w:rFonts w:ascii="Times New Roman" w:hAnsi="Times New Roman"/>
          <w:snapToGrid/>
          <w:sz w:val="24"/>
          <w:szCs w:val="24"/>
        </w:rPr>
      </w:pPr>
    </w:p>
    <w:p w:rsidR="009F5543" w:rsidRPr="00651459" w:rsidP="00651459" w14:paraId="7CACD664" w14:textId="66DAEC88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Consequences of Collecting the Information Less Frequently </w:t>
      </w:r>
    </w:p>
    <w:p w:rsidR="00D60543" w:rsidRPr="00E06041" w:rsidP="00022586" w14:paraId="0DA9C819" w14:textId="03772EC8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  <w:r w:rsidRPr="00E06041">
        <w:rPr>
          <w:rFonts w:ascii="Times New Roman" w:hAnsi="Times New Roman"/>
          <w:noProof/>
          <w:sz w:val="24"/>
        </w:rPr>
        <w:t>The statute mandates the quarterly collection of most of the data in the TANF Data Report</w:t>
      </w:r>
      <w:r w:rsidR="003E7CD2">
        <w:rPr>
          <w:rFonts w:ascii="Times New Roman" w:hAnsi="Times New Roman"/>
          <w:noProof/>
          <w:sz w:val="24"/>
        </w:rPr>
        <w:t xml:space="preserve">  and </w:t>
      </w:r>
      <w:r w:rsidRPr="00E06041">
        <w:rPr>
          <w:rFonts w:ascii="Times New Roman" w:hAnsi="Times New Roman"/>
          <w:noProof/>
          <w:sz w:val="24"/>
        </w:rPr>
        <w:t>the SSP-MOE Data Report</w:t>
      </w:r>
      <w:r w:rsidR="001C5F18">
        <w:rPr>
          <w:rFonts w:ascii="Times New Roman" w:hAnsi="Times New Roman"/>
          <w:noProof/>
          <w:sz w:val="24"/>
        </w:rPr>
        <w:t>;</w:t>
      </w:r>
      <w:r w:rsidRPr="00E06041" w:rsidR="001C5F18">
        <w:rPr>
          <w:rFonts w:ascii="Times New Roman" w:hAnsi="Times New Roman"/>
          <w:noProof/>
          <w:sz w:val="24"/>
        </w:rPr>
        <w:t xml:space="preserve">  </w:t>
      </w:r>
      <w:r w:rsidR="00C84470">
        <w:rPr>
          <w:rFonts w:ascii="Times New Roman" w:hAnsi="Times New Roman"/>
          <w:noProof/>
          <w:sz w:val="24"/>
        </w:rPr>
        <w:t>s</w:t>
      </w:r>
      <w:r w:rsidR="003E7CD2">
        <w:rPr>
          <w:rFonts w:ascii="Times New Roman" w:hAnsi="Times New Roman"/>
          <w:noProof/>
          <w:sz w:val="24"/>
        </w:rPr>
        <w:t xml:space="preserve">ampling from </w:t>
      </w:r>
      <w:r w:rsidR="00C84470">
        <w:rPr>
          <w:rFonts w:ascii="Times New Roman" w:hAnsi="Times New Roman"/>
          <w:noProof/>
          <w:sz w:val="24"/>
        </w:rPr>
        <w:t>s</w:t>
      </w:r>
      <w:r w:rsidR="003E7CD2">
        <w:rPr>
          <w:rFonts w:ascii="Times New Roman" w:hAnsi="Times New Roman"/>
          <w:noProof/>
          <w:sz w:val="24"/>
        </w:rPr>
        <w:t>tates and territories that submit sampled data are quarterly occurrences</w:t>
      </w:r>
      <w:r w:rsidR="001C5F18">
        <w:rPr>
          <w:rFonts w:ascii="Times New Roman" w:hAnsi="Times New Roman"/>
          <w:noProof/>
          <w:sz w:val="24"/>
        </w:rPr>
        <w:t xml:space="preserve">;  </w:t>
      </w:r>
      <w:r w:rsidRPr="00E06041">
        <w:rPr>
          <w:rFonts w:ascii="Times New Roman" w:hAnsi="Times New Roman"/>
          <w:noProof/>
          <w:sz w:val="24"/>
        </w:rPr>
        <w:t xml:space="preserve">The </w:t>
      </w:r>
      <w:r w:rsidRPr="00E06041" w:rsidR="003E7CD2">
        <w:rPr>
          <w:rFonts w:ascii="Times New Roman" w:hAnsi="Times New Roman"/>
          <w:iCs/>
          <w:color w:val="000000" w:themeColor="text1"/>
          <w:sz w:val="24"/>
          <w:szCs w:val="24"/>
        </w:rPr>
        <w:t>Caseload Reduction Documentation Process and the Reasonable Cause/Corrective Compliance Documentation Process</w:t>
      </w:r>
      <w:r w:rsidR="003E7CD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Pr="00E06041">
        <w:rPr>
          <w:rFonts w:ascii="Times New Roman" w:hAnsi="Times New Roman"/>
          <w:noProof/>
          <w:sz w:val="24"/>
        </w:rPr>
        <w:t>are annual occurrences because the statute provides for annual evaluation of caseload reduction and the annual imposition of penalties.</w:t>
      </w:r>
    </w:p>
    <w:p w:rsidR="00D60543" w:rsidP="00651459" w14:paraId="2A0F47DE" w14:textId="3F5C281C">
      <w:pPr>
        <w:widowControl/>
        <w:tabs>
          <w:tab w:val="num" w:pos="360"/>
        </w:tabs>
        <w:rPr>
          <w:rFonts w:ascii="Times New Roman" w:hAnsi="Times New Roman"/>
          <w:snapToGrid/>
          <w:sz w:val="24"/>
          <w:szCs w:val="24"/>
        </w:rPr>
      </w:pPr>
    </w:p>
    <w:p w:rsidR="00DE529D" w:rsidRPr="004F7B95" w:rsidP="00022586" w14:paraId="2744D4F5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BC4A97" w:rsidRPr="00651459" w:rsidP="00651459" w14:paraId="2D9B1B60" w14:textId="37C32925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Special Circumstances Relating to the Guidelines of 5 CFR 1320.5 </w:t>
      </w:r>
    </w:p>
    <w:p w:rsidR="00B054E0" w:rsidRPr="00B054E0" w:rsidP="00903110" w14:paraId="7256A065" w14:textId="56B6095D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  <w:r w:rsidRPr="00B054E0">
        <w:rPr>
          <w:rFonts w:ascii="Times New Roman" w:hAnsi="Times New Roman"/>
          <w:snapToGrid/>
          <w:sz w:val="24"/>
          <w:szCs w:val="24"/>
        </w:rPr>
        <w:t>No special circumstances relating to the Guidelines of 5 CFR 1320.5</w:t>
      </w:r>
    </w:p>
    <w:p w:rsidR="00DE529D" w:rsidP="00903110" w14:paraId="2CFEBB22" w14:textId="66F2850C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903110" w:rsidRPr="004F7B95" w:rsidP="00903110" w14:paraId="00E703CA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51278C" w:rsidRPr="00075889" w:rsidP="00075889" w14:paraId="435DD2BB" w14:textId="7777777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Comments in Response to the Federal Register Notice and Efforts to Consult Outside the Agency </w:t>
      </w:r>
    </w:p>
    <w:p w:rsidR="0084609A" w:rsidP="00022586" w14:paraId="016A1F70" w14:textId="57D9F60E">
      <w:pPr>
        <w:tabs>
          <w:tab w:val="num" w:pos="360"/>
        </w:tabs>
        <w:ind w:left="360"/>
        <w:rPr>
          <w:rFonts w:ascii="Times New Roman" w:hAnsi="Times New Roman"/>
          <w:sz w:val="24"/>
          <w:szCs w:val="24"/>
        </w:rPr>
      </w:pPr>
      <w:r w:rsidRPr="00B054E0">
        <w:rPr>
          <w:rFonts w:ascii="Times New Roman" w:hAnsi="Times New Roman"/>
          <w:sz w:val="24"/>
          <w:szCs w:val="24"/>
        </w:rPr>
        <w:t xml:space="preserve">In accordance with the Paperwork Reduction Act of 1995 (Pub. L. 104-13) and Office of Management and Budget (OMB) regulations at 5 CFR Part 1320 (60 FR 44978, August 29, 1995), ACF published a notice in the Federal Register announcing the agency’s intention to request an OMB review of this information collection activity.  This notice was published on </w:t>
      </w:r>
      <w:r w:rsidRPr="00B054E0" w:rsidR="00377695">
        <w:rPr>
          <w:rFonts w:ascii="Times New Roman" w:hAnsi="Times New Roman"/>
          <w:sz w:val="24"/>
          <w:szCs w:val="24"/>
        </w:rPr>
        <w:t>June 2</w:t>
      </w:r>
      <w:r w:rsidR="00373340">
        <w:rPr>
          <w:rFonts w:ascii="Times New Roman" w:hAnsi="Times New Roman"/>
          <w:sz w:val="24"/>
          <w:szCs w:val="24"/>
        </w:rPr>
        <w:t>7</w:t>
      </w:r>
      <w:r w:rsidRPr="00B054E0" w:rsidR="00377695">
        <w:rPr>
          <w:rFonts w:ascii="Times New Roman" w:hAnsi="Times New Roman"/>
          <w:sz w:val="24"/>
          <w:szCs w:val="24"/>
        </w:rPr>
        <w:t>, 202</w:t>
      </w:r>
      <w:r w:rsidR="00373340">
        <w:rPr>
          <w:rFonts w:ascii="Times New Roman" w:hAnsi="Times New Roman"/>
          <w:sz w:val="24"/>
          <w:szCs w:val="24"/>
        </w:rPr>
        <w:t>3</w:t>
      </w:r>
      <w:r w:rsidRPr="00B054E0">
        <w:rPr>
          <w:rFonts w:ascii="Times New Roman" w:hAnsi="Times New Roman"/>
          <w:sz w:val="24"/>
          <w:szCs w:val="24"/>
        </w:rPr>
        <w:t>, Volume</w:t>
      </w:r>
      <w:r w:rsidR="001C5F18">
        <w:rPr>
          <w:rFonts w:ascii="Times New Roman" w:hAnsi="Times New Roman"/>
          <w:sz w:val="24"/>
          <w:szCs w:val="24"/>
        </w:rPr>
        <w:t xml:space="preserve"> 8</w:t>
      </w:r>
      <w:r w:rsidR="00373340">
        <w:rPr>
          <w:rFonts w:ascii="Times New Roman" w:hAnsi="Times New Roman"/>
          <w:sz w:val="24"/>
          <w:szCs w:val="24"/>
        </w:rPr>
        <w:t>8</w:t>
      </w:r>
      <w:r w:rsidR="001C5F18">
        <w:rPr>
          <w:rFonts w:ascii="Times New Roman" w:hAnsi="Times New Roman"/>
          <w:sz w:val="24"/>
          <w:szCs w:val="24"/>
        </w:rPr>
        <w:t xml:space="preserve">, </w:t>
      </w:r>
      <w:r w:rsidRPr="00B054E0">
        <w:rPr>
          <w:rFonts w:ascii="Times New Roman" w:hAnsi="Times New Roman"/>
          <w:sz w:val="24"/>
          <w:szCs w:val="24"/>
        </w:rPr>
        <w:t xml:space="preserve">Number </w:t>
      </w:r>
      <w:r w:rsidR="0063089C">
        <w:rPr>
          <w:rFonts w:ascii="Times New Roman" w:hAnsi="Times New Roman"/>
          <w:sz w:val="24"/>
          <w:szCs w:val="24"/>
        </w:rPr>
        <w:t>12</w:t>
      </w:r>
      <w:r w:rsidR="00373340">
        <w:rPr>
          <w:rFonts w:ascii="Times New Roman" w:hAnsi="Times New Roman"/>
          <w:sz w:val="24"/>
          <w:szCs w:val="24"/>
        </w:rPr>
        <w:t>2</w:t>
      </w:r>
      <w:r w:rsidRPr="00B054E0">
        <w:rPr>
          <w:rFonts w:ascii="Times New Roman" w:hAnsi="Times New Roman"/>
          <w:sz w:val="24"/>
          <w:szCs w:val="24"/>
        </w:rPr>
        <w:t xml:space="preserve">, page </w:t>
      </w:r>
      <w:r w:rsidR="00373340">
        <w:rPr>
          <w:rFonts w:ascii="Times New Roman" w:hAnsi="Times New Roman"/>
          <w:sz w:val="24"/>
          <w:szCs w:val="24"/>
        </w:rPr>
        <w:t>41644</w:t>
      </w:r>
      <w:r w:rsidRPr="00B054E0">
        <w:rPr>
          <w:rFonts w:ascii="Times New Roman" w:hAnsi="Times New Roman"/>
          <w:sz w:val="24"/>
          <w:szCs w:val="24"/>
        </w:rPr>
        <w:t xml:space="preserve">, and provided a </w:t>
      </w:r>
      <w:r w:rsidR="0063089C">
        <w:rPr>
          <w:rFonts w:ascii="Times New Roman" w:hAnsi="Times New Roman"/>
          <w:sz w:val="24"/>
          <w:szCs w:val="24"/>
        </w:rPr>
        <w:t>60</w:t>
      </w:r>
      <w:r w:rsidRPr="00B054E0">
        <w:rPr>
          <w:rFonts w:ascii="Times New Roman" w:hAnsi="Times New Roman"/>
          <w:sz w:val="24"/>
          <w:szCs w:val="24"/>
        </w:rPr>
        <w:t xml:space="preserve">-day period for public comment.  </w:t>
      </w:r>
    </w:p>
    <w:p w:rsidR="00C84470" w:rsidP="00022586" w14:paraId="5FC15FC2" w14:textId="188A0061">
      <w:pPr>
        <w:tabs>
          <w:tab w:val="num" w:pos="360"/>
        </w:tabs>
        <w:ind w:left="360"/>
        <w:rPr>
          <w:rFonts w:ascii="Times New Roman" w:hAnsi="Times New Roman"/>
          <w:sz w:val="24"/>
          <w:szCs w:val="24"/>
        </w:rPr>
      </w:pPr>
    </w:p>
    <w:p w:rsidR="00C84470" w:rsidRPr="00B054E0" w:rsidP="00022586" w14:paraId="013D4E40" w14:textId="35635708">
      <w:pPr>
        <w:tabs>
          <w:tab w:val="num" w:pos="360"/>
        </w:tabs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e attachment for comments received and the changes made in response. </w:t>
      </w:r>
    </w:p>
    <w:p w:rsidR="009C2DE1" w:rsidRPr="004F7B95" w:rsidP="00022586" w14:paraId="5F44B472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2C3C4F" w:rsidRPr="00075889" w:rsidP="00075889" w14:paraId="2C6C564B" w14:textId="7777777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Explanation of Any Payment or Gift to Respondents </w:t>
      </w:r>
    </w:p>
    <w:p w:rsidR="00D60543" w:rsidRPr="00B054E0" w:rsidP="00651459" w14:paraId="07EE3689" w14:textId="632661C2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  <w:r w:rsidRPr="00B054E0">
        <w:rPr>
          <w:rFonts w:ascii="Times New Roman" w:hAnsi="Times New Roman"/>
          <w:noProof/>
          <w:sz w:val="24"/>
        </w:rPr>
        <w:t>These data collections do not involve any payment or gift to respondents other than remuneration of grantees</w:t>
      </w:r>
      <w:r w:rsidR="0063089C">
        <w:rPr>
          <w:rFonts w:ascii="Times New Roman" w:hAnsi="Times New Roman"/>
          <w:noProof/>
          <w:sz w:val="24"/>
        </w:rPr>
        <w:t>.</w:t>
      </w:r>
    </w:p>
    <w:p w:rsidR="00D41DB6" w:rsidP="00DE529D" w14:paraId="68C33728" w14:textId="2427DF5C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D41DB6" w:rsidRPr="004F7B95" w:rsidP="00DE529D" w14:paraId="28B0A07E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746DE5" w:rsidRPr="001C5F18" w:rsidP="00903110" w14:paraId="2033F8BB" w14:textId="01BEF020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1C5F18">
        <w:rPr>
          <w:rFonts w:ascii="Times New Roman" w:hAnsi="Times New Roman"/>
          <w:b/>
          <w:snapToGrid/>
          <w:sz w:val="24"/>
          <w:szCs w:val="24"/>
        </w:rPr>
        <w:t xml:space="preserve">Assurance of Confidentiality Provided to Respondents </w:t>
      </w:r>
    </w:p>
    <w:p w:rsidR="002A0CA3" w:rsidRPr="00651459" w:rsidP="00903110" w14:paraId="0D64EB9A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  <w:r>
        <w:rPr>
          <w:rFonts w:ascii="Times New Roman" w:hAnsi="Times New Roman"/>
          <w:snapToGrid/>
          <w:sz w:val="24"/>
          <w:szCs w:val="24"/>
        </w:rPr>
        <w:t xml:space="preserve">ACF established a </w:t>
      </w:r>
      <w:r w:rsidR="00216FC8">
        <w:rPr>
          <w:rFonts w:ascii="Times New Roman" w:hAnsi="Times New Roman"/>
          <w:snapToGrid/>
          <w:sz w:val="24"/>
          <w:szCs w:val="24"/>
        </w:rPr>
        <w:t>S</w:t>
      </w:r>
      <w:r>
        <w:rPr>
          <w:rFonts w:ascii="Times New Roman" w:hAnsi="Times New Roman"/>
          <w:snapToGrid/>
          <w:sz w:val="24"/>
          <w:szCs w:val="24"/>
        </w:rPr>
        <w:t xml:space="preserve">ystem of </w:t>
      </w:r>
      <w:r w:rsidR="00216FC8">
        <w:rPr>
          <w:rFonts w:ascii="Times New Roman" w:hAnsi="Times New Roman"/>
          <w:snapToGrid/>
          <w:sz w:val="24"/>
          <w:szCs w:val="24"/>
        </w:rPr>
        <w:t>R</w:t>
      </w:r>
      <w:r>
        <w:rPr>
          <w:rFonts w:ascii="Times New Roman" w:hAnsi="Times New Roman"/>
          <w:snapToGrid/>
          <w:sz w:val="24"/>
          <w:szCs w:val="24"/>
        </w:rPr>
        <w:t xml:space="preserve">ecord </w:t>
      </w:r>
      <w:r w:rsidR="00216FC8">
        <w:rPr>
          <w:rFonts w:ascii="Times New Roman" w:hAnsi="Times New Roman"/>
          <w:snapToGrid/>
          <w:sz w:val="24"/>
          <w:szCs w:val="24"/>
        </w:rPr>
        <w:t xml:space="preserve">for the </w:t>
      </w:r>
      <w:r w:rsidRPr="00651459" w:rsidR="00216FC8">
        <w:rPr>
          <w:rFonts w:ascii="Times New Roman" w:hAnsi="Times New Roman"/>
          <w:snapToGrid/>
          <w:sz w:val="24"/>
          <w:szCs w:val="24"/>
        </w:rPr>
        <w:t xml:space="preserve">TANF Data Report and the SSP-MOE Data Report </w:t>
      </w:r>
      <w:r>
        <w:rPr>
          <w:rFonts w:ascii="Times New Roman" w:hAnsi="Times New Roman"/>
          <w:snapToGrid/>
          <w:sz w:val="24"/>
          <w:szCs w:val="24"/>
        </w:rPr>
        <w:t xml:space="preserve">to ensure the level of confidentiality pursuant to the Privacy Act. </w:t>
      </w:r>
      <w:r w:rsidR="00216FC8">
        <w:rPr>
          <w:rFonts w:ascii="Times New Roman" w:hAnsi="Times New Roman"/>
          <w:snapToGrid/>
          <w:sz w:val="24"/>
          <w:szCs w:val="24"/>
        </w:rPr>
        <w:t xml:space="preserve">The </w:t>
      </w:r>
      <w:r w:rsidRPr="00651459" w:rsidR="00746DE5">
        <w:rPr>
          <w:rFonts w:ascii="Times New Roman" w:hAnsi="Times New Roman"/>
          <w:snapToGrid/>
          <w:sz w:val="24"/>
          <w:szCs w:val="24"/>
        </w:rPr>
        <w:t xml:space="preserve">System of Records Notice was published on </w:t>
      </w:r>
      <w:r w:rsidRPr="00651459">
        <w:rPr>
          <w:rFonts w:ascii="Times New Roman" w:hAnsi="Times New Roman"/>
          <w:snapToGrid/>
          <w:sz w:val="24"/>
          <w:szCs w:val="24"/>
        </w:rPr>
        <w:t xml:space="preserve">December 14, </w:t>
      </w:r>
      <w:r w:rsidRPr="00651459">
        <w:rPr>
          <w:rFonts w:ascii="Times New Roman" w:hAnsi="Times New Roman"/>
          <w:snapToGrid/>
          <w:sz w:val="24"/>
          <w:szCs w:val="24"/>
        </w:rPr>
        <w:t>2018</w:t>
      </w:r>
      <w:r>
        <w:rPr>
          <w:rFonts w:ascii="Times New Roman" w:hAnsi="Times New Roman"/>
          <w:snapToGrid/>
          <w:sz w:val="24"/>
          <w:szCs w:val="24"/>
        </w:rPr>
        <w:t xml:space="preserve"> at 83 FR </w:t>
      </w:r>
      <w:r w:rsidRPr="00651459">
        <w:rPr>
          <w:rFonts w:ascii="Times New Roman" w:eastAsia="Courier New" w:hAnsi="Times New Roman"/>
          <w:sz w:val="24"/>
          <w:szCs w:val="24"/>
        </w:rPr>
        <w:t>6591-6600</w:t>
      </w:r>
      <w:r>
        <w:rPr>
          <w:rFonts w:ascii="Times New Roman" w:hAnsi="Times New Roman"/>
          <w:snapToGrid/>
          <w:sz w:val="24"/>
          <w:szCs w:val="24"/>
        </w:rPr>
        <w:t xml:space="preserve">, </w:t>
      </w:r>
      <w:r w:rsidRPr="00651459">
        <w:rPr>
          <w:rFonts w:ascii="Times New Roman" w:hAnsi="Times New Roman"/>
          <w:snapToGrid/>
          <w:sz w:val="24"/>
          <w:szCs w:val="24"/>
        </w:rPr>
        <w:t xml:space="preserve">Document Number: </w:t>
      </w:r>
      <w:r w:rsidRPr="00651459">
        <w:rPr>
          <w:rFonts w:ascii="Times New Roman" w:eastAsia="Courier New" w:hAnsi="Times New Roman"/>
          <w:sz w:val="24"/>
          <w:szCs w:val="24"/>
        </w:rPr>
        <w:t>2018-03014</w:t>
      </w:r>
      <w:r>
        <w:rPr>
          <w:rFonts w:ascii="Times New Roman" w:hAnsi="Times New Roman"/>
          <w:snapToGrid/>
          <w:sz w:val="24"/>
          <w:szCs w:val="24"/>
        </w:rPr>
        <w:t>.</w:t>
      </w:r>
    </w:p>
    <w:p w:rsidR="00A04EF3" w:rsidP="00022586" w14:paraId="4AC5F4AB" w14:textId="77777777">
      <w:pPr>
        <w:widowControl/>
        <w:tabs>
          <w:tab w:val="num" w:pos="360"/>
        </w:tabs>
        <w:ind w:left="360"/>
        <w:rPr>
          <w:rFonts w:ascii="Times New Roman" w:hAnsi="Times New Roman"/>
          <w:snapToGrid/>
          <w:sz w:val="24"/>
          <w:szCs w:val="24"/>
        </w:rPr>
      </w:pPr>
    </w:p>
    <w:p w:rsidR="00D60543" w:rsidRPr="004F7B95" w:rsidP="0063089C" w14:paraId="1C82E036" w14:textId="65C0E517">
      <w:pPr>
        <w:widowControl/>
        <w:tabs>
          <w:tab w:val="num" w:pos="360"/>
        </w:tabs>
        <w:rPr>
          <w:rFonts w:ascii="Times New Roman" w:hAnsi="Times New Roman"/>
          <w:snapToGrid/>
          <w:sz w:val="24"/>
          <w:szCs w:val="24"/>
        </w:rPr>
      </w:pPr>
    </w:p>
    <w:p w:rsidR="00CB1A12" w:rsidRPr="00651459" w:rsidP="00D46F3F" w14:paraId="4BEEA08B" w14:textId="0C993C02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Justification for Sensitive Questions </w:t>
      </w:r>
    </w:p>
    <w:p w:rsidR="00C67B23" w:rsidRPr="00651459" w:rsidP="00651459" w14:paraId="30241B47" w14:textId="77777777">
      <w:pPr>
        <w:ind w:left="360"/>
        <w:rPr>
          <w:rFonts w:ascii="Times New Roman" w:hAnsi="Times New Roman"/>
          <w:noProof/>
          <w:sz w:val="24"/>
        </w:rPr>
      </w:pPr>
      <w:r w:rsidRPr="00651459">
        <w:rPr>
          <w:rFonts w:ascii="Times New Roman" w:hAnsi="Times New Roman"/>
          <w:noProof/>
          <w:sz w:val="24"/>
        </w:rPr>
        <w:t>These data collections do not contain any questions of a sensitive nature.</w:t>
      </w:r>
    </w:p>
    <w:p w:rsidR="00DE529D" w:rsidP="0051278C" w14:paraId="597B7A37" w14:textId="77777777">
      <w:pPr>
        <w:widowControl/>
        <w:tabs>
          <w:tab w:val="num" w:pos="360"/>
        </w:tabs>
        <w:ind w:left="720" w:hanging="360"/>
        <w:rPr>
          <w:rFonts w:ascii="Times New Roman" w:hAnsi="Times New Roman"/>
          <w:snapToGrid/>
          <w:sz w:val="24"/>
          <w:szCs w:val="24"/>
        </w:rPr>
      </w:pPr>
    </w:p>
    <w:p w:rsidR="00DE529D" w:rsidRPr="004F7B95" w:rsidP="0051278C" w14:paraId="710C7355" w14:textId="77777777">
      <w:pPr>
        <w:widowControl/>
        <w:tabs>
          <w:tab w:val="num" w:pos="360"/>
        </w:tabs>
        <w:ind w:left="720" w:hanging="360"/>
        <w:rPr>
          <w:rFonts w:ascii="Times New Roman" w:hAnsi="Times New Roman"/>
          <w:snapToGrid/>
          <w:sz w:val="24"/>
          <w:szCs w:val="24"/>
        </w:rPr>
      </w:pPr>
    </w:p>
    <w:p w:rsidR="002C3C4F" w:rsidRPr="00075889" w:rsidP="00DA0F37" w14:paraId="05B17E8A" w14:textId="7777777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Estimates of Annualized Burden Hours and Costs </w:t>
      </w:r>
    </w:p>
    <w:p w:rsidR="00C600A6" w:rsidRPr="00B74332" w:rsidP="00B74332" w14:paraId="7FAF719F" w14:textId="70B12077">
      <w:pPr>
        <w:tabs>
          <w:tab w:val="left" w:pos="-720"/>
        </w:tabs>
        <w:suppressAutoHyphens/>
        <w:spacing w:line="276" w:lineRule="auto"/>
        <w:ind w:left="360"/>
        <w:rPr>
          <w:rFonts w:ascii="Times New Roman" w:hAnsi="Times New Roman"/>
          <w:snapToGrid/>
          <w:color w:val="19150F"/>
          <w:sz w:val="24"/>
          <w:szCs w:val="24"/>
        </w:rPr>
      </w:pPr>
      <w:r w:rsidRPr="00B74332">
        <w:rPr>
          <w:rFonts w:ascii="Times New Roman" w:hAnsi="Times New Roman"/>
          <w:snapToGrid/>
          <w:color w:val="19150F"/>
          <w:sz w:val="24"/>
          <w:szCs w:val="24"/>
        </w:rPr>
        <w:t>The 50 s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>tates, District of Columbia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, and 3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 xml:space="preserve"> territories are required to submit Work Verification Plan</w:t>
      </w:r>
      <w:r w:rsidRPr="00B74332" w:rsidR="00634085">
        <w:rPr>
          <w:rFonts w:ascii="Times New Roman" w:hAnsi="Times New Roman"/>
          <w:snapToGrid/>
          <w:color w:val="19150F"/>
          <w:sz w:val="24"/>
          <w:szCs w:val="24"/>
        </w:rPr>
        <w:t xml:space="preserve"> 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(WVP)</w:t>
      </w:r>
      <w:r w:rsidRPr="00B74332" w:rsidR="00771591">
        <w:rPr>
          <w:rFonts w:ascii="Times New Roman" w:hAnsi="Times New Roman"/>
          <w:snapToGrid/>
          <w:color w:val="19150F"/>
          <w:sz w:val="24"/>
          <w:szCs w:val="24"/>
        </w:rPr>
        <w:t xml:space="preserve"> 45 CFR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 xml:space="preserve"> §§ 261.60 - 261.63. T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 xml:space="preserve">he WVP is a planning document that may be phased-in over 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 xml:space="preserve">a 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period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 xml:space="preserve"> 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of time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 xml:space="preserve"> 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>and may also require substantial revision in future months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. The WVP</w:t>
      </w:r>
      <w:r w:rsidRPr="00B74332" w:rsidR="00634085">
        <w:rPr>
          <w:rFonts w:ascii="Times New Roman" w:hAnsi="Times New Roman"/>
          <w:snapToGrid/>
          <w:color w:val="19150F"/>
          <w:sz w:val="24"/>
          <w:szCs w:val="24"/>
        </w:rPr>
        <w:t xml:space="preserve"> </w:t>
      </w:r>
      <w:r w:rsidRPr="00B74332" w:rsidR="001C5F18">
        <w:rPr>
          <w:rFonts w:ascii="Times New Roman" w:hAnsi="Times New Roman"/>
          <w:snapToGrid/>
          <w:color w:val="19150F"/>
          <w:sz w:val="24"/>
          <w:szCs w:val="24"/>
        </w:rPr>
        <w:t>contains six sections: countable work activities; hours engaged in work; work-eligible individuals; internal controls; verification of other data used in calculating the work participation rates; and submittal procedures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. It takes an average of</w:t>
      </w:r>
      <w:r w:rsidRPr="00B74332" w:rsidR="00634085">
        <w:rPr>
          <w:rFonts w:ascii="Times New Roman" w:hAnsi="Times New Roman"/>
          <w:snapToGrid/>
          <w:color w:val="19150F"/>
          <w:sz w:val="24"/>
          <w:szCs w:val="24"/>
        </w:rPr>
        <w:t xml:space="preserve"> 640 hours to finish the </w:t>
      </w:r>
      <w:r w:rsidRPr="00B74332">
        <w:rPr>
          <w:rFonts w:ascii="Times New Roman" w:hAnsi="Times New Roman"/>
          <w:snapToGrid/>
          <w:color w:val="19150F"/>
          <w:sz w:val="24"/>
          <w:szCs w:val="24"/>
        </w:rPr>
        <w:t>WVP for each s</w:t>
      </w:r>
      <w:r w:rsidRPr="00B74332" w:rsidR="00634085">
        <w:rPr>
          <w:rFonts w:ascii="Times New Roman" w:hAnsi="Times New Roman"/>
          <w:snapToGrid/>
          <w:color w:val="19150F"/>
          <w:sz w:val="24"/>
          <w:szCs w:val="24"/>
        </w:rPr>
        <w:t>tate.</w:t>
      </w:r>
      <w:r w:rsidR="00B74332">
        <w:rPr>
          <w:rFonts w:ascii="Times New Roman" w:hAnsi="Times New Roman"/>
          <w:snapToGrid/>
          <w:color w:val="19150F"/>
          <w:sz w:val="24"/>
          <w:szCs w:val="24"/>
        </w:rPr>
        <w:t xml:space="preserve"> Since every state submitted an initial WVP, any future submissions would be for revised WVPs. </w:t>
      </w:r>
    </w:p>
    <w:p w:rsidR="005F11F8" w:rsidP="00C600A6" w14:paraId="4690A44E" w14:textId="77777777">
      <w:pPr>
        <w:tabs>
          <w:tab w:val="left" w:pos="-720"/>
        </w:tabs>
        <w:suppressAutoHyphens/>
        <w:ind w:left="360"/>
        <w:rPr>
          <w:rFonts w:ascii="Times New Roman" w:hAnsi="Times New Roman"/>
          <w:color w:val="19150F"/>
          <w:sz w:val="24"/>
          <w:szCs w:val="24"/>
        </w:rPr>
      </w:pPr>
    </w:p>
    <w:p w:rsidR="00634085" w:rsidP="00634085" w14:paraId="3316DE5F" w14:textId="78F6D7A5">
      <w:pPr>
        <w:pStyle w:val="NormalWeb"/>
        <w:spacing w:before="0" w:beforeAutospacing="0" w:after="240" w:afterAutospacing="0" w:line="315" w:lineRule="atLeast"/>
        <w:ind w:left="360"/>
        <w:textAlignment w:val="baseline"/>
        <w:rPr>
          <w:color w:val="19150F"/>
        </w:rPr>
      </w:pPr>
      <w:r w:rsidRPr="00634085">
        <w:rPr>
          <w:color w:val="19150F"/>
        </w:rPr>
        <w:t>The caseload reduction credit gives a state credit for reducing its caseload between a base year and a comparison year.</w:t>
      </w:r>
      <w:r>
        <w:rPr>
          <w:color w:val="19150F"/>
        </w:rPr>
        <w:t xml:space="preserve"> </w:t>
      </w:r>
      <w:r w:rsidRPr="00634085">
        <w:rPr>
          <w:color w:val="19150F"/>
        </w:rPr>
        <w:t>States submit data for the calculation of their caseload reduction cre</w:t>
      </w:r>
      <w:r>
        <w:rPr>
          <w:color w:val="19150F"/>
        </w:rPr>
        <w:t xml:space="preserve">dit by completing form </w:t>
      </w:r>
      <w:r w:rsidR="0099718F">
        <w:rPr>
          <w:color w:val="19150F"/>
        </w:rPr>
        <w:t xml:space="preserve">ACF-202 and it takes approximately </w:t>
      </w:r>
      <w:r>
        <w:rPr>
          <w:color w:val="19150F"/>
        </w:rPr>
        <w:t>120 hours to finish the form.</w:t>
      </w:r>
    </w:p>
    <w:p w:rsidR="00634085" w:rsidP="00634085" w14:paraId="0597B6AE" w14:textId="646D8122">
      <w:pPr>
        <w:pStyle w:val="NormalWeb"/>
        <w:spacing w:before="0" w:beforeAutospacing="0" w:after="240" w:afterAutospacing="0" w:line="315" w:lineRule="atLeast"/>
        <w:ind w:left="360"/>
        <w:textAlignment w:val="baseline"/>
      </w:pPr>
      <w:r>
        <w:t xml:space="preserve">States, </w:t>
      </w:r>
      <w:r w:rsidR="0099718F">
        <w:t xml:space="preserve">the </w:t>
      </w:r>
      <w:r>
        <w:t>District of Columbia</w:t>
      </w:r>
      <w:r w:rsidR="0099718F">
        <w:t>,</w:t>
      </w:r>
      <w:r>
        <w:t xml:space="preserve"> and territories </w:t>
      </w:r>
      <w:r>
        <w:t>are able to</w:t>
      </w:r>
      <w:r>
        <w:t xml:space="preserve"> file </w:t>
      </w:r>
      <w:r w:rsidR="0099718F">
        <w:t xml:space="preserve">the </w:t>
      </w:r>
      <w:r w:rsidRPr="00634085">
        <w:t xml:space="preserve">Reasonable Cause/Corrective Compliance Documentation Process </w:t>
      </w:r>
      <w:r w:rsidR="00771591">
        <w:t xml:space="preserve">45 CFR </w:t>
      </w:r>
      <w:r w:rsidRPr="00634085">
        <w:t>§§ 262.4, 262.6, &amp; 262.7; § 261.51</w:t>
      </w:r>
      <w:r>
        <w:t xml:space="preserve"> if they failed the work participation requirement. </w:t>
      </w:r>
      <w:r w:rsidR="0099718F">
        <w:t>An a</w:t>
      </w:r>
      <w:r>
        <w:t xml:space="preserve">verage </w:t>
      </w:r>
      <w:r w:rsidR="0099718F">
        <w:t xml:space="preserve">of </w:t>
      </w:r>
      <w:r>
        <w:t xml:space="preserve">240 hours </w:t>
      </w:r>
      <w:r>
        <w:t>are</w:t>
      </w:r>
      <w:r>
        <w:t xml:space="preserve"> needed </w:t>
      </w:r>
      <w:r w:rsidR="0099718F">
        <w:t>to complete the documentation process</w:t>
      </w:r>
      <w:r>
        <w:t>.</w:t>
      </w:r>
    </w:p>
    <w:p w:rsidR="00533E52" w:rsidRPr="00533E52" w:rsidP="00634085" w14:paraId="0E87B79C" w14:textId="22C61FB2">
      <w:pPr>
        <w:pStyle w:val="NormalWeb"/>
        <w:spacing w:before="0" w:beforeAutospacing="0" w:after="240" w:afterAutospacing="0" w:line="315" w:lineRule="atLeast"/>
        <w:ind w:left="360"/>
        <w:textAlignment w:val="baseline"/>
      </w:pPr>
      <w:r w:rsidRPr="00533E52">
        <w:t xml:space="preserve">States, </w:t>
      </w:r>
      <w:r w:rsidR="0099718F">
        <w:t xml:space="preserve">the </w:t>
      </w:r>
      <w:r w:rsidRPr="00533E52">
        <w:t>District of Columbia</w:t>
      </w:r>
      <w:r w:rsidR="0099718F">
        <w:t>,</w:t>
      </w:r>
      <w:r w:rsidRPr="00533E52">
        <w:t xml:space="preserve"> and territories need to collect, prepare the data files</w:t>
      </w:r>
      <w:r w:rsidR="0099718F">
        <w:t>,</w:t>
      </w:r>
      <w:r w:rsidRPr="00533E52">
        <w:t xml:space="preserve"> and submit TANF Data Report Part 265</w:t>
      </w:r>
      <w:r w:rsidR="00771591">
        <w:t xml:space="preserve"> (45 CFR </w:t>
      </w:r>
      <w:r w:rsidRPr="00634085" w:rsidR="00771591">
        <w:t>§</w:t>
      </w:r>
      <w:r w:rsidR="00771591">
        <w:t xml:space="preserve"> 265)</w:t>
      </w:r>
      <w:r w:rsidRPr="00533E52" w:rsidR="00771591">
        <w:t>,</w:t>
      </w:r>
      <w:r w:rsidR="0099718F">
        <w:t xml:space="preserve"> and it requires</w:t>
      </w:r>
      <w:r w:rsidRPr="00533E52">
        <w:t xml:space="preserve"> </w:t>
      </w:r>
      <w:r w:rsidR="0099718F">
        <w:t xml:space="preserve">an </w:t>
      </w:r>
      <w:r w:rsidRPr="00533E52">
        <w:t>average</w:t>
      </w:r>
      <w:r w:rsidR="0099718F">
        <w:t xml:space="preserve"> of</w:t>
      </w:r>
      <w:r w:rsidRPr="00533E52">
        <w:t xml:space="preserve"> 2</w:t>
      </w:r>
      <w:r w:rsidR="00546B5E">
        <w:t>100</w:t>
      </w:r>
      <w:r w:rsidRPr="00533E52">
        <w:t xml:space="preserve"> hours </w:t>
      </w:r>
      <w:r w:rsidR="0099718F">
        <w:t>to complete the process for</w:t>
      </w:r>
      <w:r w:rsidRPr="00533E52">
        <w:t xml:space="preserve"> one quarter of data.</w:t>
      </w:r>
    </w:p>
    <w:p w:rsidR="00533E52" w:rsidRPr="00533E52" w:rsidP="00533E52" w14:paraId="188EBA0A" w14:textId="6F0508EC">
      <w:pPr>
        <w:pStyle w:val="NormalWeb"/>
        <w:spacing w:before="0" w:beforeAutospacing="0" w:after="240" w:afterAutospacing="0" w:line="315" w:lineRule="atLeast"/>
        <w:ind w:left="360"/>
        <w:textAlignment w:val="baseline"/>
      </w:pPr>
      <w:r w:rsidRPr="00533E52">
        <w:t xml:space="preserve">States and territories that have </w:t>
      </w:r>
      <w:r w:rsidR="0099718F">
        <w:t xml:space="preserve">the </w:t>
      </w:r>
      <w:r w:rsidRPr="00533E52">
        <w:t>SSP-MOE program need to collect, prepare the data files</w:t>
      </w:r>
      <w:r w:rsidR="0099718F">
        <w:t>,</w:t>
      </w:r>
      <w:r w:rsidRPr="00533E52">
        <w:t xml:space="preserve"> and submit SSP-MOE Data Report Part 265</w:t>
      </w:r>
      <w:r w:rsidR="00771591">
        <w:t xml:space="preserve"> (45 CFR </w:t>
      </w:r>
      <w:r w:rsidRPr="00634085" w:rsidR="00771591">
        <w:t>§</w:t>
      </w:r>
      <w:r w:rsidR="00771591">
        <w:t xml:space="preserve"> 265)</w:t>
      </w:r>
      <w:r w:rsidRPr="00533E52">
        <w:t xml:space="preserve">, </w:t>
      </w:r>
      <w:r w:rsidR="0099718F">
        <w:t xml:space="preserve">and </w:t>
      </w:r>
      <w:r w:rsidRPr="00533E52">
        <w:t xml:space="preserve">it </w:t>
      </w:r>
      <w:r w:rsidR="0099718F">
        <w:t>requires an</w:t>
      </w:r>
      <w:r w:rsidRPr="00533E52">
        <w:t xml:space="preserve"> average </w:t>
      </w:r>
      <w:r w:rsidR="0099718F">
        <w:t xml:space="preserve">of </w:t>
      </w:r>
      <w:r w:rsidR="00546B5E">
        <w:t>714</w:t>
      </w:r>
      <w:r w:rsidRPr="00533E52">
        <w:t xml:space="preserve"> hours </w:t>
      </w:r>
      <w:r w:rsidR="0099718F">
        <w:t xml:space="preserve">to complete the process </w:t>
      </w:r>
      <w:r w:rsidRPr="00533E52">
        <w:t>for one quarter of data.</w:t>
      </w:r>
    </w:p>
    <w:p w:rsidR="00D41DB6" w:rsidP="00D41DB6" w14:paraId="5CF32DBB" w14:textId="77777777">
      <w:pPr>
        <w:pStyle w:val="NormalWeb"/>
        <w:spacing w:before="0" w:beforeAutospacing="0" w:after="240" w:afterAutospacing="0" w:line="315" w:lineRule="atLeast"/>
        <w:ind w:left="360"/>
        <w:textAlignment w:val="baseline"/>
      </w:pPr>
      <w:r w:rsidRPr="00533E52">
        <w:t xml:space="preserve">States and territories that submit sampled data need to sample their data according to the sample plans that </w:t>
      </w:r>
      <w:r w:rsidR="0099718F">
        <w:t xml:space="preserve">are </w:t>
      </w:r>
      <w:r w:rsidRPr="00533E52">
        <w:t>approved by ACF</w:t>
      </w:r>
      <w:r w:rsidR="00F75EF1">
        <w:t xml:space="preserve"> (45 CFR </w:t>
      </w:r>
      <w:r w:rsidRPr="00634085" w:rsidR="00771591">
        <w:t>§</w:t>
      </w:r>
      <w:r w:rsidR="00771591">
        <w:t xml:space="preserve"> </w:t>
      </w:r>
      <w:r w:rsidR="00F75EF1">
        <w:t>265.5</w:t>
      </w:r>
      <w:r w:rsidR="00771591">
        <w:t>)</w:t>
      </w:r>
      <w:r w:rsidRPr="00533E52">
        <w:t>. The procedure to sample data and send sample lists to ACF will take</w:t>
      </w:r>
      <w:r w:rsidR="0099718F">
        <w:t xml:space="preserve"> an</w:t>
      </w:r>
      <w:r w:rsidRPr="00533E52">
        <w:t xml:space="preserve"> average</w:t>
      </w:r>
      <w:r w:rsidR="0099718F">
        <w:t xml:space="preserve"> of</w:t>
      </w:r>
      <w:r w:rsidRPr="00533E52">
        <w:t xml:space="preserve"> 48 hours for each sampling state/territory. </w:t>
      </w:r>
    </w:p>
    <w:p w:rsidR="00C600A6" w:rsidRPr="008F7221" w:rsidP="005C5472" w14:paraId="3565EBCD" w14:textId="5A4B5F9C">
      <w:pPr>
        <w:pStyle w:val="NormalWeb"/>
        <w:spacing w:before="0" w:beforeAutospacing="0" w:after="0" w:afterAutospacing="0" w:line="315" w:lineRule="atLeast"/>
        <w:ind w:left="360"/>
        <w:textAlignment w:val="baseline"/>
      </w:pPr>
      <w:r w:rsidRPr="008F7221">
        <w:t>The cost to respondents was calculated using the Bureau of Labor Statistics (BLS) job code</w:t>
      </w:r>
      <w:r w:rsidR="00D41DB6">
        <w:t xml:space="preserve"> f</w:t>
      </w:r>
      <w:r w:rsidRPr="001D2075">
        <w:t xml:space="preserve">or Social and Human Services Assistants [21-1093] </w:t>
      </w:r>
      <w:r w:rsidRPr="001D2075" w:rsidR="001B1043">
        <w:rPr>
          <w:sz w:val="22"/>
          <w:szCs w:val="22"/>
        </w:rPr>
        <w:t>State Government, excluding schools and hospitals</w:t>
      </w:r>
      <w:r w:rsidRPr="001D2075" w:rsidR="001B1043">
        <w:t xml:space="preserve"> </w:t>
      </w:r>
      <w:r w:rsidRPr="001D2075">
        <w:t xml:space="preserve">and wage data </w:t>
      </w:r>
      <w:r w:rsidRPr="008F7221">
        <w:t>from May 20</w:t>
      </w:r>
      <w:r w:rsidR="00D169C1">
        <w:t>2</w:t>
      </w:r>
      <w:r w:rsidR="008448BD">
        <w:t>2</w:t>
      </w:r>
      <w:r w:rsidRPr="008F7221">
        <w:t>, which is $</w:t>
      </w:r>
      <w:r w:rsidR="00D169C1">
        <w:t>21.33</w:t>
      </w:r>
      <w:r w:rsidRPr="008F7221">
        <w:t xml:space="preserve"> per hour. To account for fringe benefits and overhead the rate </w:t>
      </w:r>
      <w:r w:rsidR="005F11F8">
        <w:t>i</w:t>
      </w:r>
      <w:r w:rsidRPr="008F7221">
        <w:t>s multiplied by two which is $</w:t>
      </w:r>
      <w:r w:rsidR="00D169C1">
        <w:t>42.66</w:t>
      </w:r>
      <w:r w:rsidRPr="008F7221">
        <w:t>.  The estimate of annualized cost to respo</w:t>
      </w:r>
      <w:r w:rsidR="003C40B1">
        <w:t>ndents for hour burden is $</w:t>
      </w:r>
      <w:r w:rsidR="00D169C1">
        <w:t>42.66</w:t>
      </w:r>
      <w:r w:rsidRPr="008F7221">
        <w:t xml:space="preserve"> times </w:t>
      </w:r>
      <w:r w:rsidR="00A9380D">
        <w:t>609,144</w:t>
      </w:r>
      <w:r w:rsidR="001B1043">
        <w:t xml:space="preserve"> </w:t>
      </w:r>
      <w:r w:rsidRPr="008F7221">
        <w:t>hours or $</w:t>
      </w:r>
      <w:r w:rsidR="00A9380D">
        <w:t>25,986,083</w:t>
      </w:r>
    </w:p>
    <w:p w:rsidR="00216FC8" w:rsidRPr="004F7B95" w:rsidP="00DA0F37" w14:paraId="6522AF82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tbl>
      <w:tblPr>
        <w:tblW w:w="100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021"/>
        <w:gridCol w:w="1361"/>
        <w:gridCol w:w="1237"/>
        <w:gridCol w:w="1032"/>
        <w:gridCol w:w="1016"/>
        <w:gridCol w:w="870"/>
        <w:gridCol w:w="1083"/>
        <w:gridCol w:w="1466"/>
      </w:tblGrid>
      <w:tr w14:paraId="230FE56D" w14:textId="77777777" w:rsidTr="005C5472">
        <w:tblPrEx>
          <w:tblW w:w="10086" w:type="dxa"/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0A0"/>
        </w:tblPrEx>
        <w:trPr>
          <w:jc w:val="center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:rsidR="00957799" w:rsidRPr="00D41DB6" w:rsidP="00DA0F37" w14:paraId="710C0652" w14:textId="77777777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>I</w:t>
            </w:r>
            <w:r w:rsidRPr="00D41DB6" w:rsidR="004110F5">
              <w:rPr>
                <w:rFonts w:ascii="Times New Roman" w:hAnsi="Times New Roman"/>
                <w:b/>
                <w:bCs/>
                <w:szCs w:val="24"/>
              </w:rPr>
              <w:t>nformation Collection Title</w:t>
            </w:r>
          </w:p>
        </w:tc>
        <w:tc>
          <w:tcPr>
            <w:tcW w:w="1031" w:type="dxa"/>
            <w:shd w:val="clear" w:color="auto" w:fill="D9D9D9" w:themeFill="background1" w:themeFillShade="D9"/>
            <w:vAlign w:val="center"/>
          </w:tcPr>
          <w:p w:rsidR="00957799" w:rsidRPr="00D41DB6" w:rsidP="00DA0F37" w14:paraId="755B72E5" w14:textId="26E927D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 xml:space="preserve">Total/Annual </w:t>
            </w:r>
            <w:r w:rsidRPr="00D41DB6">
              <w:rPr>
                <w:rFonts w:ascii="Times New Roman" w:hAnsi="Times New Roman"/>
                <w:b/>
                <w:bCs/>
                <w:szCs w:val="24"/>
              </w:rPr>
              <w:t>Number of Respondents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:rsidR="00957799" w:rsidRPr="00D41DB6" w:rsidP="00DA0F37" w14:paraId="5053A5D0" w14:textId="42BF3160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 xml:space="preserve">Annual </w:t>
            </w:r>
            <w:r w:rsidRPr="00D41DB6">
              <w:rPr>
                <w:rFonts w:ascii="Times New Roman" w:hAnsi="Times New Roman"/>
                <w:b/>
                <w:bCs/>
                <w:szCs w:val="24"/>
              </w:rPr>
              <w:t>Number of Responses Per Respondent</w:t>
            </w:r>
          </w:p>
        </w:tc>
        <w:tc>
          <w:tcPr>
            <w:tcW w:w="1046" w:type="dxa"/>
            <w:shd w:val="clear" w:color="auto" w:fill="D9D9D9" w:themeFill="background1" w:themeFillShade="D9"/>
            <w:vAlign w:val="center"/>
          </w:tcPr>
          <w:p w:rsidR="00957799" w:rsidRPr="00D41DB6" w:rsidP="00DA0F37" w14:paraId="340D08AF" w14:textId="77777777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>Average Burden Hours Per Response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:rsidR="00957799" w:rsidRPr="00D41DB6" w:rsidP="00DA0F37" w14:paraId="7312FF88" w14:textId="77777777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>Total Burden Hours</w:t>
            </w:r>
          </w:p>
        </w:tc>
        <w:tc>
          <w:tcPr>
            <w:tcW w:w="873" w:type="dxa"/>
            <w:shd w:val="clear" w:color="auto" w:fill="D9D9D9" w:themeFill="background1" w:themeFillShade="D9"/>
            <w:vAlign w:val="center"/>
          </w:tcPr>
          <w:p w:rsidR="00957799" w:rsidRPr="00D41DB6" w:rsidP="00DA0F37" w14:paraId="3AE1FC11" w14:textId="77777777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>Annual Burden Hours</w:t>
            </w:r>
          </w:p>
        </w:tc>
        <w:tc>
          <w:tcPr>
            <w:tcW w:w="1083" w:type="dxa"/>
            <w:shd w:val="clear" w:color="auto" w:fill="D9D9D9" w:themeFill="background1" w:themeFillShade="D9"/>
            <w:vAlign w:val="center"/>
          </w:tcPr>
          <w:p w:rsidR="00957799" w:rsidRPr="00D41DB6" w:rsidP="00DA0F37" w14:paraId="0A8FF52A" w14:textId="77777777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>Average Hourly Wage</w:t>
            </w:r>
          </w:p>
        </w:tc>
        <w:tc>
          <w:tcPr>
            <w:tcW w:w="1366" w:type="dxa"/>
            <w:shd w:val="clear" w:color="auto" w:fill="D9D9D9" w:themeFill="background1" w:themeFillShade="D9"/>
            <w:vAlign w:val="center"/>
          </w:tcPr>
          <w:p w:rsidR="00957799" w:rsidRPr="00D41DB6" w:rsidP="00DA0F37" w14:paraId="4FBD0FB1" w14:textId="77777777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D41DB6">
              <w:rPr>
                <w:rFonts w:ascii="Times New Roman" w:hAnsi="Times New Roman"/>
                <w:b/>
                <w:bCs/>
                <w:szCs w:val="24"/>
              </w:rPr>
              <w:t>Total Annual Cost</w:t>
            </w:r>
          </w:p>
        </w:tc>
      </w:tr>
      <w:tr w14:paraId="5140B154" w14:textId="77777777" w:rsidTr="005C5472">
        <w:tblPrEx>
          <w:tblW w:w="10086" w:type="dxa"/>
          <w:jc w:val="center"/>
          <w:tblLook w:val="00A0"/>
        </w:tblPrEx>
        <w:trPr>
          <w:trHeight w:val="432"/>
          <w:jc w:val="center"/>
        </w:trPr>
        <w:tc>
          <w:tcPr>
            <w:tcW w:w="2425" w:type="dxa"/>
            <w:vAlign w:val="center"/>
          </w:tcPr>
          <w:p w:rsidR="00957799" w:rsidRPr="00DA0F37" w:rsidP="00DA0F37" w14:paraId="33E13E32" w14:textId="424247B7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</w:rPr>
              <w:t>Work Verification Plan §§ 261.60 - 261.63</w:t>
            </w:r>
          </w:p>
        </w:tc>
        <w:tc>
          <w:tcPr>
            <w:tcW w:w="1031" w:type="dxa"/>
            <w:vAlign w:val="center"/>
          </w:tcPr>
          <w:p w:rsidR="00957799" w:rsidRPr="00216FC8" w:rsidP="00DA0F37" w14:paraId="631BD576" w14:textId="0200382C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216FC8">
              <w:rPr>
                <w:rFonts w:ascii="Times New Roman" w:hAnsi="Times New Roman"/>
                <w:szCs w:val="24"/>
              </w:rPr>
              <w:t>54</w:t>
            </w:r>
          </w:p>
        </w:tc>
        <w:tc>
          <w:tcPr>
            <w:tcW w:w="1246" w:type="dxa"/>
            <w:vAlign w:val="center"/>
          </w:tcPr>
          <w:p w:rsidR="00957799" w:rsidRPr="00DA0F37" w:rsidP="00DA0F37" w14:paraId="3DD8ECC7" w14:textId="72E7C65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1046" w:type="dxa"/>
            <w:vAlign w:val="center"/>
          </w:tcPr>
          <w:p w:rsidR="00957799" w:rsidRPr="00DA0F37" w:rsidP="00DA0F37" w14:paraId="46007120" w14:textId="2390ADB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640</w:t>
            </w:r>
          </w:p>
        </w:tc>
        <w:tc>
          <w:tcPr>
            <w:tcW w:w="1016" w:type="dxa"/>
            <w:vAlign w:val="center"/>
          </w:tcPr>
          <w:p w:rsidR="00957799" w:rsidRPr="00DA0F37" w:rsidP="00DA0F37" w14:paraId="1A00A282" w14:textId="0F90F49C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3,680</w:t>
            </w:r>
          </w:p>
        </w:tc>
        <w:tc>
          <w:tcPr>
            <w:tcW w:w="873" w:type="dxa"/>
            <w:vAlign w:val="center"/>
          </w:tcPr>
          <w:p w:rsidR="00957799" w:rsidRPr="00DA0F37" w:rsidP="00DA0F37" w14:paraId="25670C73" w14:textId="3C2E197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34,560</w:t>
            </w:r>
          </w:p>
        </w:tc>
        <w:tc>
          <w:tcPr>
            <w:tcW w:w="1083" w:type="dxa"/>
            <w:vAlign w:val="center"/>
          </w:tcPr>
          <w:p w:rsidR="00957799" w:rsidRPr="00DA0F37" w:rsidP="00531EDB" w14:paraId="7D556C98" w14:textId="67F01643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42.66</w:t>
            </w:r>
          </w:p>
        </w:tc>
        <w:tc>
          <w:tcPr>
            <w:tcW w:w="1366" w:type="dxa"/>
            <w:vAlign w:val="center"/>
          </w:tcPr>
          <w:p w:rsidR="00957799" w:rsidRPr="00DA0F37" w:rsidP="00DA0F37" w14:paraId="5133F4BC" w14:textId="44393B31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$</w:t>
            </w:r>
            <w:r w:rsidR="0007161A">
              <w:rPr>
                <w:rFonts w:ascii="Times New Roman" w:hAnsi="Times New Roman"/>
                <w:szCs w:val="24"/>
              </w:rPr>
              <w:t>1,474.329.60</w:t>
            </w:r>
          </w:p>
        </w:tc>
      </w:tr>
      <w:tr w14:paraId="66E3DD67" w14:textId="77777777" w:rsidTr="005C5472">
        <w:tblPrEx>
          <w:tblW w:w="10086" w:type="dxa"/>
          <w:jc w:val="center"/>
          <w:tblLook w:val="00A0"/>
        </w:tblPrEx>
        <w:trPr>
          <w:trHeight w:val="432"/>
          <w:jc w:val="center"/>
        </w:trPr>
        <w:tc>
          <w:tcPr>
            <w:tcW w:w="2425" w:type="dxa"/>
            <w:vAlign w:val="center"/>
          </w:tcPr>
          <w:p w:rsidR="00957799" w:rsidRPr="00DA0F37" w:rsidP="00DA0F37" w14:paraId="39DFC5F9" w14:textId="48FE45DE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</w:rPr>
              <w:t>Caseload Reduction Documentation Process, ACF-202 §§ 261.41 &amp; 261.44</w:t>
            </w:r>
          </w:p>
        </w:tc>
        <w:tc>
          <w:tcPr>
            <w:tcW w:w="1031" w:type="dxa"/>
            <w:vAlign w:val="center"/>
          </w:tcPr>
          <w:p w:rsidR="00957799" w:rsidRPr="00216FC8" w:rsidP="00DA0F37" w14:paraId="58BAAEDB" w14:textId="2DA847A3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216FC8">
              <w:rPr>
                <w:rFonts w:ascii="Times New Roman" w:hAnsi="Times New Roman"/>
                <w:szCs w:val="24"/>
              </w:rPr>
              <w:t>54</w:t>
            </w:r>
          </w:p>
        </w:tc>
        <w:tc>
          <w:tcPr>
            <w:tcW w:w="1246" w:type="dxa"/>
            <w:vAlign w:val="center"/>
          </w:tcPr>
          <w:p w:rsidR="00957799" w:rsidRPr="00DA0F37" w:rsidP="00DA0F37" w14:paraId="0CD2F9C1" w14:textId="78B426B8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1046" w:type="dxa"/>
            <w:vAlign w:val="center"/>
          </w:tcPr>
          <w:p w:rsidR="00957799" w:rsidRPr="00DA0F37" w:rsidP="00DA0F37" w14:paraId="14C40DB3" w14:textId="510B708D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120</w:t>
            </w:r>
          </w:p>
        </w:tc>
        <w:tc>
          <w:tcPr>
            <w:tcW w:w="1016" w:type="dxa"/>
            <w:vAlign w:val="center"/>
          </w:tcPr>
          <w:p w:rsidR="00957799" w:rsidRPr="00DA0F37" w:rsidP="00DA0F37" w14:paraId="404E426D" w14:textId="603D4355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9,440</w:t>
            </w:r>
          </w:p>
        </w:tc>
        <w:tc>
          <w:tcPr>
            <w:tcW w:w="873" w:type="dxa"/>
            <w:vAlign w:val="center"/>
          </w:tcPr>
          <w:p w:rsidR="00957799" w:rsidRPr="00DA0F37" w:rsidP="00DA0F37" w14:paraId="1557247F" w14:textId="0835E34C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6,480</w:t>
            </w:r>
          </w:p>
        </w:tc>
        <w:tc>
          <w:tcPr>
            <w:tcW w:w="1083" w:type="dxa"/>
            <w:vAlign w:val="center"/>
          </w:tcPr>
          <w:p w:rsidR="00957799" w:rsidRPr="00DA0F37" w:rsidP="00DA0F37" w14:paraId="4B1FC7E5" w14:textId="0092F8F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42.66</w:t>
            </w:r>
          </w:p>
        </w:tc>
        <w:tc>
          <w:tcPr>
            <w:tcW w:w="1366" w:type="dxa"/>
            <w:vAlign w:val="center"/>
          </w:tcPr>
          <w:p w:rsidR="00957799" w:rsidRPr="00DA0F37" w:rsidP="00DA0F37" w14:paraId="1D447908" w14:textId="025CFBEC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276,436.80</w:t>
            </w:r>
          </w:p>
        </w:tc>
      </w:tr>
      <w:tr w14:paraId="4687345D" w14:textId="77777777" w:rsidTr="005C5472">
        <w:tblPrEx>
          <w:tblW w:w="10086" w:type="dxa"/>
          <w:jc w:val="center"/>
          <w:tblLook w:val="00A0"/>
        </w:tblPrEx>
        <w:trPr>
          <w:trHeight w:val="432"/>
          <w:jc w:val="center"/>
        </w:trPr>
        <w:tc>
          <w:tcPr>
            <w:tcW w:w="2425" w:type="dxa"/>
            <w:vAlign w:val="center"/>
          </w:tcPr>
          <w:p w:rsidR="00957799" w:rsidRPr="00DA0F37" w:rsidP="00DA0F37" w14:paraId="4EB1ACC8" w14:textId="053FF15D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</w:rPr>
              <w:t>Reasonable Cause/Corrective Compliance Documentation Process §§ 262.4, 262.6, &amp; 262.7; § 261.51</w:t>
            </w:r>
          </w:p>
        </w:tc>
        <w:tc>
          <w:tcPr>
            <w:tcW w:w="1031" w:type="dxa"/>
            <w:vAlign w:val="center"/>
          </w:tcPr>
          <w:p w:rsidR="00957799" w:rsidRPr="00216FC8" w:rsidP="00DA0F37" w14:paraId="113E51DF" w14:textId="0C905132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216FC8">
              <w:rPr>
                <w:rFonts w:ascii="Times New Roman" w:hAnsi="Times New Roman"/>
                <w:szCs w:val="24"/>
              </w:rPr>
              <w:t>54</w:t>
            </w:r>
          </w:p>
        </w:tc>
        <w:tc>
          <w:tcPr>
            <w:tcW w:w="1246" w:type="dxa"/>
            <w:vAlign w:val="center"/>
          </w:tcPr>
          <w:p w:rsidR="00957799" w:rsidRPr="00DA0F37" w:rsidP="00DA0F37" w14:paraId="1ED789FE" w14:textId="187126B2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1046" w:type="dxa"/>
            <w:vAlign w:val="center"/>
          </w:tcPr>
          <w:p w:rsidR="00957799" w:rsidRPr="00DA0F37" w:rsidP="00DA0F37" w14:paraId="4DD58EAB" w14:textId="30C19C43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240</w:t>
            </w:r>
          </w:p>
        </w:tc>
        <w:tc>
          <w:tcPr>
            <w:tcW w:w="1016" w:type="dxa"/>
            <w:vAlign w:val="center"/>
          </w:tcPr>
          <w:p w:rsidR="00957799" w:rsidRPr="00DA0F37" w:rsidP="00DA0F37" w14:paraId="14CF1535" w14:textId="41AECC5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7,760</w:t>
            </w:r>
          </w:p>
        </w:tc>
        <w:tc>
          <w:tcPr>
            <w:tcW w:w="873" w:type="dxa"/>
            <w:vAlign w:val="center"/>
          </w:tcPr>
          <w:p w:rsidR="00957799" w:rsidRPr="00DA0F37" w:rsidP="00DA0F37" w14:paraId="676D58FC" w14:textId="1BE0A340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5,920</w:t>
            </w:r>
          </w:p>
        </w:tc>
        <w:tc>
          <w:tcPr>
            <w:tcW w:w="1083" w:type="dxa"/>
            <w:vAlign w:val="center"/>
          </w:tcPr>
          <w:p w:rsidR="00957799" w:rsidRPr="00DA0F37" w:rsidP="00DA0F37" w14:paraId="68FBA75E" w14:textId="2165A912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42.66</w:t>
            </w:r>
          </w:p>
        </w:tc>
        <w:tc>
          <w:tcPr>
            <w:tcW w:w="1366" w:type="dxa"/>
            <w:vAlign w:val="center"/>
          </w:tcPr>
          <w:p w:rsidR="00957799" w:rsidRPr="00DA0F37" w:rsidP="00DA0F37" w14:paraId="1950A99A" w14:textId="4191685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1,105,747.20</w:t>
            </w:r>
          </w:p>
        </w:tc>
      </w:tr>
      <w:tr w14:paraId="0FF255B2" w14:textId="77777777" w:rsidTr="005C5472">
        <w:tblPrEx>
          <w:tblW w:w="10086" w:type="dxa"/>
          <w:jc w:val="center"/>
          <w:tblLook w:val="00A0"/>
        </w:tblPrEx>
        <w:trPr>
          <w:trHeight w:val="432"/>
          <w:jc w:val="center"/>
        </w:trPr>
        <w:tc>
          <w:tcPr>
            <w:tcW w:w="2425" w:type="dxa"/>
            <w:vAlign w:val="center"/>
          </w:tcPr>
          <w:p w:rsidR="00957799" w:rsidRPr="00DA0F37" w:rsidP="00DA0F37" w14:paraId="4BF0AF33" w14:textId="5B650D5E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</w:rPr>
              <w:t>TANF Data Report Part 265</w:t>
            </w:r>
          </w:p>
        </w:tc>
        <w:tc>
          <w:tcPr>
            <w:tcW w:w="1031" w:type="dxa"/>
            <w:vAlign w:val="center"/>
          </w:tcPr>
          <w:p w:rsidR="00957799" w:rsidRPr="00216FC8" w:rsidP="00DA0F37" w14:paraId="6B7E0214" w14:textId="0CD643CD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216FC8">
              <w:rPr>
                <w:rFonts w:ascii="Times New Roman" w:hAnsi="Times New Roman"/>
                <w:szCs w:val="24"/>
              </w:rPr>
              <w:t>54</w:t>
            </w:r>
          </w:p>
        </w:tc>
        <w:tc>
          <w:tcPr>
            <w:tcW w:w="1246" w:type="dxa"/>
            <w:vAlign w:val="center"/>
          </w:tcPr>
          <w:p w:rsidR="00957799" w:rsidRPr="00DA0F37" w:rsidP="00DA0F37" w14:paraId="5C22AF34" w14:textId="4B6EA00F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046" w:type="dxa"/>
            <w:vAlign w:val="center"/>
          </w:tcPr>
          <w:p w:rsidR="00957799" w:rsidRPr="00DA0F37" w:rsidP="00DA0F37" w14:paraId="39A83422" w14:textId="595EA70F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2</w:t>
            </w:r>
            <w:r w:rsidR="00546B5E">
              <w:rPr>
                <w:rFonts w:ascii="Times New Roman" w:hAnsi="Times New Roman"/>
                <w:szCs w:val="24"/>
              </w:rPr>
              <w:t>100</w:t>
            </w:r>
          </w:p>
        </w:tc>
        <w:tc>
          <w:tcPr>
            <w:tcW w:w="1016" w:type="dxa"/>
            <w:vAlign w:val="center"/>
          </w:tcPr>
          <w:p w:rsidR="00957799" w:rsidRPr="00DA0F37" w:rsidP="00DA0F37" w14:paraId="04E4D8D1" w14:textId="66AB19CA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,</w:t>
            </w:r>
            <w:r w:rsidR="00546B5E">
              <w:rPr>
                <w:rFonts w:ascii="Times New Roman" w:hAnsi="Times New Roman"/>
                <w:szCs w:val="24"/>
              </w:rPr>
              <w:t>360,800</w:t>
            </w:r>
          </w:p>
        </w:tc>
        <w:tc>
          <w:tcPr>
            <w:tcW w:w="873" w:type="dxa"/>
            <w:vAlign w:val="center"/>
          </w:tcPr>
          <w:p w:rsidR="00957799" w:rsidRPr="00DA0F37" w:rsidP="00DA0F37" w14:paraId="5A5E82F2" w14:textId="10C80845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53,600</w:t>
            </w:r>
          </w:p>
        </w:tc>
        <w:tc>
          <w:tcPr>
            <w:tcW w:w="1083" w:type="dxa"/>
            <w:vAlign w:val="center"/>
          </w:tcPr>
          <w:p w:rsidR="00957799" w:rsidRPr="00DA0F37" w:rsidP="00DA0F37" w14:paraId="76D26084" w14:textId="5413D7C1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42.66</w:t>
            </w:r>
          </w:p>
        </w:tc>
        <w:tc>
          <w:tcPr>
            <w:tcW w:w="1366" w:type="dxa"/>
            <w:vAlign w:val="center"/>
          </w:tcPr>
          <w:p w:rsidR="00957799" w:rsidRPr="00DA0F37" w:rsidP="00DA0F37" w14:paraId="7FCDA9A7" w14:textId="093140D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19,350,576.00</w:t>
            </w:r>
          </w:p>
        </w:tc>
      </w:tr>
      <w:tr w14:paraId="266C61C3" w14:textId="77777777" w:rsidTr="005C5472">
        <w:tblPrEx>
          <w:tblW w:w="10086" w:type="dxa"/>
          <w:jc w:val="center"/>
          <w:tblLook w:val="00A0"/>
        </w:tblPrEx>
        <w:trPr>
          <w:trHeight w:val="432"/>
          <w:jc w:val="center"/>
        </w:trPr>
        <w:tc>
          <w:tcPr>
            <w:tcW w:w="2425" w:type="dxa"/>
            <w:vAlign w:val="center"/>
          </w:tcPr>
          <w:p w:rsidR="00D102E1" w:rsidRPr="00DA0F37" w:rsidP="00DA0F37" w14:paraId="7B41A08F" w14:textId="3CC7CB3B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  <w:r w:rsidRPr="00DA0F37">
              <w:rPr>
                <w:rFonts w:ascii="Times New Roman" w:hAnsi="Times New Roman"/>
              </w:rPr>
              <w:t>SSP-MOE Data Report – Part 265</w:t>
            </w:r>
          </w:p>
        </w:tc>
        <w:tc>
          <w:tcPr>
            <w:tcW w:w="1031" w:type="dxa"/>
            <w:vAlign w:val="center"/>
          </w:tcPr>
          <w:p w:rsidR="00D102E1" w:rsidRPr="00216FC8" w:rsidP="00DA0F37" w14:paraId="1FB98B62" w14:textId="248D8CEC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216FC8">
              <w:rPr>
                <w:rFonts w:ascii="Times New Roman" w:hAnsi="Times New Roman"/>
                <w:szCs w:val="24"/>
              </w:rPr>
              <w:t>29</w:t>
            </w:r>
          </w:p>
        </w:tc>
        <w:tc>
          <w:tcPr>
            <w:tcW w:w="1246" w:type="dxa"/>
            <w:vAlign w:val="center"/>
          </w:tcPr>
          <w:p w:rsidR="00D102E1" w:rsidRPr="00DA0F37" w:rsidP="00DA0F37" w14:paraId="2C24E4C7" w14:textId="0AAF8B12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046" w:type="dxa"/>
            <w:vAlign w:val="center"/>
          </w:tcPr>
          <w:p w:rsidR="00D102E1" w:rsidRPr="00DA0F37" w:rsidP="00DA0F37" w14:paraId="1E696649" w14:textId="5111A9B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714</w:t>
            </w:r>
          </w:p>
        </w:tc>
        <w:tc>
          <w:tcPr>
            <w:tcW w:w="1016" w:type="dxa"/>
            <w:vAlign w:val="center"/>
          </w:tcPr>
          <w:p w:rsidR="00D102E1" w:rsidRPr="00DA0F37" w:rsidP="00DA0F37" w14:paraId="4C85B6A4" w14:textId="2ED4FAE2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48,472</w:t>
            </w:r>
          </w:p>
        </w:tc>
        <w:tc>
          <w:tcPr>
            <w:tcW w:w="873" w:type="dxa"/>
            <w:vAlign w:val="center"/>
          </w:tcPr>
          <w:p w:rsidR="00D102E1" w:rsidRPr="00DA0F37" w:rsidP="00DA0F37" w14:paraId="40BC8D4A" w14:textId="43983C6F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2,824</w:t>
            </w:r>
          </w:p>
        </w:tc>
        <w:tc>
          <w:tcPr>
            <w:tcW w:w="1083" w:type="dxa"/>
            <w:vAlign w:val="center"/>
          </w:tcPr>
          <w:p w:rsidR="00D102E1" w:rsidRPr="00DA0F37" w:rsidP="00DA0F37" w14:paraId="1C853650" w14:textId="1848DFA5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42.66</w:t>
            </w:r>
          </w:p>
        </w:tc>
        <w:tc>
          <w:tcPr>
            <w:tcW w:w="1366" w:type="dxa"/>
            <w:vAlign w:val="center"/>
          </w:tcPr>
          <w:p w:rsidR="00D102E1" w:rsidRPr="00DA0F37" w:rsidP="00DA0F37" w14:paraId="3D815A27" w14:textId="67998FDF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3,533,271.84</w:t>
            </w:r>
          </w:p>
        </w:tc>
      </w:tr>
      <w:tr w14:paraId="6786B5CF" w14:textId="77777777" w:rsidTr="005C5472">
        <w:tblPrEx>
          <w:tblW w:w="10086" w:type="dxa"/>
          <w:jc w:val="center"/>
          <w:tblLook w:val="00A0"/>
        </w:tblPrEx>
        <w:trPr>
          <w:trHeight w:val="432"/>
          <w:jc w:val="center"/>
        </w:trPr>
        <w:tc>
          <w:tcPr>
            <w:tcW w:w="2425" w:type="dxa"/>
            <w:vAlign w:val="center"/>
          </w:tcPr>
          <w:p w:rsidR="00D102E1" w:rsidRPr="00DA0F37" w:rsidP="00DA0F37" w14:paraId="607F8A2D" w14:textId="11E7C62E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  <w:r w:rsidRPr="00DA0F37">
              <w:rPr>
                <w:rFonts w:ascii="Times New Roman" w:hAnsi="Times New Roman"/>
                <w:bCs/>
                <w:color w:val="000000"/>
              </w:rPr>
              <w:t xml:space="preserve">TANF Sampling and Statistical Methods Manual </w:t>
            </w:r>
            <w:r w:rsidRPr="00DA0F37">
              <w:rPr>
                <w:rFonts w:ascii="Times New Roman" w:hAnsi="Times New Roman"/>
              </w:rPr>
              <w:t>Part 265.5</w:t>
            </w:r>
          </w:p>
        </w:tc>
        <w:tc>
          <w:tcPr>
            <w:tcW w:w="1031" w:type="dxa"/>
            <w:vAlign w:val="center"/>
          </w:tcPr>
          <w:p w:rsidR="00D102E1" w:rsidRPr="00216FC8" w:rsidP="00DA0F37" w14:paraId="17E4C953" w14:textId="47E8FDF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216FC8">
              <w:rPr>
                <w:rFonts w:ascii="Times New Roman" w:hAnsi="Times New Roman"/>
                <w:szCs w:val="24"/>
              </w:rPr>
              <w:t>30</w:t>
            </w:r>
          </w:p>
        </w:tc>
        <w:tc>
          <w:tcPr>
            <w:tcW w:w="1246" w:type="dxa"/>
            <w:vAlign w:val="center"/>
          </w:tcPr>
          <w:p w:rsidR="00D102E1" w:rsidRPr="00DA0F37" w:rsidP="00DA0F37" w14:paraId="3F0C3AFC" w14:textId="1E029A4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1046" w:type="dxa"/>
            <w:vAlign w:val="center"/>
          </w:tcPr>
          <w:p w:rsidR="00D102E1" w:rsidRPr="00DA0F37" w:rsidP="00DA0F37" w14:paraId="533FBA79" w14:textId="43CAC806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 w:rsidRPr="00DA0F37">
              <w:rPr>
                <w:rFonts w:ascii="Times New Roman" w:hAnsi="Times New Roman"/>
                <w:szCs w:val="24"/>
              </w:rPr>
              <w:t>48</w:t>
            </w:r>
          </w:p>
        </w:tc>
        <w:tc>
          <w:tcPr>
            <w:tcW w:w="1016" w:type="dxa"/>
            <w:vAlign w:val="center"/>
          </w:tcPr>
          <w:p w:rsidR="00D102E1" w:rsidRPr="00DA0F37" w:rsidP="00DA0F37" w14:paraId="4EE1A77F" w14:textId="264AD3C7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7,280</w:t>
            </w:r>
          </w:p>
        </w:tc>
        <w:tc>
          <w:tcPr>
            <w:tcW w:w="873" w:type="dxa"/>
            <w:vAlign w:val="center"/>
          </w:tcPr>
          <w:p w:rsidR="00D102E1" w:rsidRPr="00DA0F37" w:rsidP="00DA0F37" w14:paraId="41E3906C" w14:textId="30F92AB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,760</w:t>
            </w:r>
          </w:p>
        </w:tc>
        <w:tc>
          <w:tcPr>
            <w:tcW w:w="1083" w:type="dxa"/>
            <w:vAlign w:val="center"/>
          </w:tcPr>
          <w:p w:rsidR="00D102E1" w:rsidRPr="00DA0F37" w:rsidP="00DA0F37" w14:paraId="52285E8B" w14:textId="3EB8748A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42.66</w:t>
            </w:r>
          </w:p>
        </w:tc>
        <w:tc>
          <w:tcPr>
            <w:tcW w:w="1366" w:type="dxa"/>
            <w:vAlign w:val="center"/>
          </w:tcPr>
          <w:p w:rsidR="00D102E1" w:rsidRPr="00DA0F37" w:rsidP="00DA0F37" w14:paraId="71BFD621" w14:textId="455BA36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$</w:t>
            </w:r>
            <w:r w:rsidR="0007161A">
              <w:rPr>
                <w:rFonts w:ascii="Times New Roman" w:hAnsi="Times New Roman"/>
                <w:szCs w:val="24"/>
              </w:rPr>
              <w:t>245,721.60</w:t>
            </w:r>
          </w:p>
        </w:tc>
      </w:tr>
      <w:tr w14:paraId="68F71184" w14:textId="77777777" w:rsidTr="005C5472">
        <w:tblPrEx>
          <w:tblW w:w="10086" w:type="dxa"/>
          <w:jc w:val="center"/>
          <w:tblLook w:val="00A0"/>
        </w:tblPrEx>
        <w:trPr>
          <w:jc w:val="center"/>
        </w:trPr>
        <w:tc>
          <w:tcPr>
            <w:tcW w:w="6764" w:type="dxa"/>
            <w:gridSpan w:val="5"/>
            <w:vAlign w:val="center"/>
          </w:tcPr>
          <w:p w:rsidR="00957799" w:rsidRPr="00405C10" w:rsidP="00DA0F37" w14:paraId="5ECE420A" w14:textId="77777777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  <w:b/>
                <w:szCs w:val="24"/>
              </w:rPr>
            </w:pPr>
            <w:r w:rsidRPr="00405C10">
              <w:rPr>
                <w:rFonts w:ascii="Times New Roman" w:hAnsi="Times New Roman"/>
                <w:b/>
                <w:szCs w:val="24"/>
              </w:rPr>
              <w:t>Estimated Annual Burden T</w:t>
            </w:r>
            <w:r w:rsidRPr="00405C10" w:rsidR="00F210CA">
              <w:rPr>
                <w:rFonts w:ascii="Times New Roman" w:hAnsi="Times New Roman"/>
                <w:b/>
                <w:szCs w:val="24"/>
              </w:rPr>
              <w:t xml:space="preserve">otal: </w:t>
            </w:r>
            <w:r w:rsidRPr="00405C10">
              <w:rPr>
                <w:rFonts w:ascii="Times New Roman" w:hAnsi="Times New Roman"/>
                <w:b/>
                <w:szCs w:val="24"/>
              </w:rPr>
              <w:t xml:space="preserve"> </w:t>
            </w:r>
          </w:p>
        </w:tc>
        <w:tc>
          <w:tcPr>
            <w:tcW w:w="873" w:type="dxa"/>
            <w:vAlign w:val="center"/>
          </w:tcPr>
          <w:p w:rsidR="00957799" w:rsidRPr="00405C10" w:rsidP="00DA0F37" w14:paraId="29C85233" w14:textId="4CE978B7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609,144</w:t>
            </w:r>
          </w:p>
        </w:tc>
        <w:tc>
          <w:tcPr>
            <w:tcW w:w="1083" w:type="dxa"/>
            <w:vAlign w:val="center"/>
          </w:tcPr>
          <w:p w:rsidR="00957799" w:rsidRPr="00405C10" w:rsidP="00DA0F37" w14:paraId="05063CD5" w14:textId="77777777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  <w:r w:rsidRPr="00405C10">
              <w:rPr>
                <w:rFonts w:ascii="Times New Roman" w:hAnsi="Times New Roman"/>
                <w:b/>
                <w:szCs w:val="24"/>
              </w:rPr>
              <w:t xml:space="preserve">Estimated Annual Cost Total: </w:t>
            </w:r>
          </w:p>
        </w:tc>
        <w:tc>
          <w:tcPr>
            <w:tcW w:w="1366" w:type="dxa"/>
            <w:vAlign w:val="center"/>
          </w:tcPr>
          <w:p w:rsidR="00957799" w:rsidRPr="00405C10" w:rsidP="00DA0F37" w14:paraId="5B5863BC" w14:textId="62A091F4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$</w:t>
            </w:r>
            <w:r w:rsidR="0007161A">
              <w:rPr>
                <w:rFonts w:ascii="Times New Roman" w:hAnsi="Times New Roman"/>
                <w:b/>
                <w:szCs w:val="24"/>
              </w:rPr>
              <w:t>25,986,083</w:t>
            </w:r>
            <w:r w:rsidR="00A9380D">
              <w:rPr>
                <w:rFonts w:ascii="Times New Roman" w:hAnsi="Times New Roman"/>
                <w:b/>
                <w:szCs w:val="24"/>
              </w:rPr>
              <w:t>.04</w:t>
            </w:r>
          </w:p>
        </w:tc>
      </w:tr>
    </w:tbl>
    <w:p w:rsidR="00CB1A12" w:rsidP="00DE529D" w14:paraId="6967D635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D60543" w:rsidRPr="004F7B95" w:rsidP="003C40B1" w14:paraId="344EF814" w14:textId="77777777">
      <w:pPr>
        <w:widowControl/>
        <w:rPr>
          <w:rFonts w:ascii="Times New Roman" w:hAnsi="Times New Roman"/>
          <w:snapToGrid/>
          <w:sz w:val="24"/>
          <w:szCs w:val="24"/>
        </w:rPr>
      </w:pPr>
    </w:p>
    <w:p w:rsidR="00E4350F" w:rsidRPr="00651459" w:rsidP="00651459" w14:paraId="6FE273DA" w14:textId="3F0D1E57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 xml:space="preserve">Estimates of Other Total Annual Cost Burden to Respondents and Record Keepers </w:t>
      </w:r>
    </w:p>
    <w:p w:rsidR="00D60543" w:rsidRPr="00651459" w:rsidP="005C5472" w14:paraId="00DF26E5" w14:textId="1D59AA2E">
      <w:pPr>
        <w:widowControl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E4350F">
        <w:rPr>
          <w:rFonts w:ascii="Times New Roman" w:hAnsi="Times New Roman"/>
          <w:sz w:val="24"/>
        </w:rPr>
        <w:t xml:space="preserve">There are no </w:t>
      </w:r>
      <w:r w:rsidR="00034ADD">
        <w:rPr>
          <w:rFonts w:ascii="Times New Roman" w:hAnsi="Times New Roman"/>
          <w:sz w:val="24"/>
        </w:rPr>
        <w:t>other</w:t>
      </w:r>
      <w:r w:rsidRPr="00E4350F">
        <w:rPr>
          <w:rFonts w:ascii="Times New Roman" w:hAnsi="Times New Roman"/>
          <w:sz w:val="24"/>
        </w:rPr>
        <w:t xml:space="preserve"> costs to respondents</w:t>
      </w:r>
      <w:r w:rsidR="00034ADD">
        <w:rPr>
          <w:rFonts w:ascii="Times New Roman" w:hAnsi="Times New Roman"/>
          <w:sz w:val="24"/>
        </w:rPr>
        <w:t>.</w:t>
      </w:r>
    </w:p>
    <w:p w:rsidR="00D60543" w:rsidP="00DE529D" w14:paraId="0BE3C51C" w14:textId="450C359A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5C5472" w:rsidP="00DE529D" w14:paraId="0071275F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651459" w:rsidP="00034ADD" w14:paraId="49157361" w14:textId="0DF407CB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sz w:val="24"/>
        </w:rPr>
      </w:pPr>
      <w:r w:rsidRPr="00075889">
        <w:rPr>
          <w:rFonts w:ascii="Times New Roman" w:hAnsi="Times New Roman"/>
          <w:b/>
          <w:snapToGrid/>
          <w:sz w:val="24"/>
          <w:szCs w:val="24"/>
        </w:rPr>
        <w:t>A</w:t>
      </w:r>
      <w:r w:rsidRPr="00075889" w:rsidR="002C3C4F">
        <w:rPr>
          <w:rFonts w:ascii="Times New Roman" w:hAnsi="Times New Roman"/>
          <w:b/>
          <w:snapToGrid/>
          <w:sz w:val="24"/>
          <w:szCs w:val="24"/>
        </w:rPr>
        <w:t xml:space="preserve">nnualized Cost to the Federal Government </w:t>
      </w:r>
    </w:p>
    <w:p w:rsidR="001E2618" w:rsidRPr="00E4350F" w:rsidP="00D41DB6" w14:paraId="6E3C6B01" w14:textId="489B0A48">
      <w:pPr>
        <w:widowControl/>
        <w:ind w:left="360"/>
        <w:rPr>
          <w:rFonts w:ascii="Times New Roman" w:hAnsi="Times New Roman"/>
          <w:sz w:val="24"/>
        </w:rPr>
      </w:pPr>
      <w:r w:rsidRPr="00E4350F">
        <w:rPr>
          <w:rFonts w:ascii="Times New Roman" w:hAnsi="Times New Roman"/>
          <w:sz w:val="24"/>
        </w:rPr>
        <w:t xml:space="preserve">We estimate total annual </w:t>
      </w:r>
      <w:r w:rsidR="00034ADD">
        <w:rPr>
          <w:rFonts w:ascii="Times New Roman" w:hAnsi="Times New Roman"/>
          <w:sz w:val="24"/>
        </w:rPr>
        <w:t>f</w:t>
      </w:r>
      <w:r w:rsidRPr="00E4350F">
        <w:rPr>
          <w:rFonts w:ascii="Times New Roman" w:hAnsi="Times New Roman"/>
          <w:sz w:val="24"/>
        </w:rPr>
        <w:t xml:space="preserve">ederal burden to be </w:t>
      </w:r>
      <w:r w:rsidR="005F777C">
        <w:rPr>
          <w:rFonts w:ascii="Times New Roman" w:hAnsi="Times New Roman"/>
          <w:sz w:val="24"/>
        </w:rPr>
        <w:t>1</w:t>
      </w:r>
      <w:r w:rsidRPr="00E4350F">
        <w:rPr>
          <w:rFonts w:ascii="Times New Roman" w:hAnsi="Times New Roman"/>
          <w:sz w:val="24"/>
        </w:rPr>
        <w:t xml:space="preserve">0,000 hours. This includes the costs of information collection, development, tests, coding, tabulation, analysis, publication of results, technical assistance, and monitoring.  Based on an estimated average hourly </w:t>
      </w:r>
      <w:r w:rsidR="00034ADD">
        <w:rPr>
          <w:rFonts w:ascii="Times New Roman" w:hAnsi="Times New Roman"/>
          <w:sz w:val="24"/>
        </w:rPr>
        <w:t>f</w:t>
      </w:r>
      <w:r w:rsidRPr="00E4350F">
        <w:rPr>
          <w:rFonts w:ascii="Times New Roman" w:hAnsi="Times New Roman"/>
          <w:sz w:val="24"/>
        </w:rPr>
        <w:t>ederal salary of $</w:t>
      </w:r>
      <w:r w:rsidR="005F777C">
        <w:rPr>
          <w:rFonts w:ascii="Times New Roman" w:hAnsi="Times New Roman"/>
          <w:sz w:val="24"/>
        </w:rPr>
        <w:t>54</w:t>
      </w:r>
      <w:r w:rsidRPr="00E4350F">
        <w:rPr>
          <w:rFonts w:ascii="Times New Roman" w:hAnsi="Times New Roman"/>
          <w:sz w:val="24"/>
        </w:rPr>
        <w:t xml:space="preserve"> per hour </w:t>
      </w:r>
      <w:r w:rsidR="00C27CA5">
        <w:rPr>
          <w:rFonts w:ascii="Times New Roman" w:hAnsi="Times New Roman"/>
          <w:sz w:val="24"/>
        </w:rPr>
        <w:t xml:space="preserve">for federal employee (GS12 -14), </w:t>
      </w:r>
      <w:r w:rsidR="00C27CA5">
        <w:rPr>
          <w:rFonts w:ascii="Times New Roman" w:hAnsi="Times New Roman"/>
          <w:snapToGrid/>
          <w:sz w:val="24"/>
          <w:szCs w:val="24"/>
        </w:rPr>
        <w:t>t</w:t>
      </w:r>
      <w:r w:rsidRPr="008F7221" w:rsidR="00C27CA5">
        <w:rPr>
          <w:rFonts w:ascii="Times New Roman" w:hAnsi="Times New Roman"/>
          <w:snapToGrid/>
          <w:sz w:val="24"/>
          <w:szCs w:val="24"/>
        </w:rPr>
        <w:t xml:space="preserve">o account for fringe benefits and overhead the rate </w:t>
      </w:r>
      <w:r w:rsidR="005F11F8">
        <w:rPr>
          <w:rFonts w:ascii="Times New Roman" w:hAnsi="Times New Roman"/>
          <w:snapToGrid/>
          <w:sz w:val="24"/>
          <w:szCs w:val="24"/>
        </w:rPr>
        <w:t>i</w:t>
      </w:r>
      <w:r w:rsidRPr="008F7221" w:rsidR="00C27CA5">
        <w:rPr>
          <w:rFonts w:ascii="Times New Roman" w:hAnsi="Times New Roman"/>
          <w:snapToGrid/>
          <w:sz w:val="24"/>
          <w:szCs w:val="24"/>
        </w:rPr>
        <w:t>s multiplied by two</w:t>
      </w:r>
      <w:r w:rsidR="00C27CA5">
        <w:rPr>
          <w:rFonts w:ascii="Times New Roman" w:hAnsi="Times New Roman"/>
          <w:snapToGrid/>
          <w:sz w:val="24"/>
          <w:szCs w:val="24"/>
        </w:rPr>
        <w:t xml:space="preserve"> which is $</w:t>
      </w:r>
      <w:r w:rsidR="005F777C">
        <w:rPr>
          <w:rFonts w:ascii="Times New Roman" w:hAnsi="Times New Roman"/>
          <w:snapToGrid/>
          <w:sz w:val="24"/>
          <w:szCs w:val="24"/>
        </w:rPr>
        <w:t>108</w:t>
      </w:r>
      <w:r w:rsidRPr="00E4350F">
        <w:rPr>
          <w:rFonts w:ascii="Times New Roman" w:hAnsi="Times New Roman"/>
          <w:sz w:val="24"/>
        </w:rPr>
        <w:t xml:space="preserve">, the total estimated average annual </w:t>
      </w:r>
      <w:r w:rsidR="00034ADD">
        <w:rPr>
          <w:rFonts w:ascii="Times New Roman" w:hAnsi="Times New Roman"/>
          <w:sz w:val="24"/>
        </w:rPr>
        <w:t>cost to the federal government</w:t>
      </w:r>
      <w:r w:rsidRPr="00E4350F">
        <w:rPr>
          <w:rFonts w:ascii="Times New Roman" w:hAnsi="Times New Roman"/>
          <w:sz w:val="24"/>
        </w:rPr>
        <w:t xml:space="preserve"> is $</w:t>
      </w:r>
      <w:r w:rsidR="005F777C">
        <w:rPr>
          <w:rFonts w:ascii="Times New Roman" w:hAnsi="Times New Roman"/>
          <w:sz w:val="24"/>
        </w:rPr>
        <w:t>1,080</w:t>
      </w:r>
      <w:r w:rsidR="00C27CA5">
        <w:rPr>
          <w:rFonts w:ascii="Times New Roman" w:hAnsi="Times New Roman"/>
          <w:sz w:val="24"/>
        </w:rPr>
        <w:t>,000</w:t>
      </w:r>
      <w:r w:rsidRPr="00E4350F">
        <w:rPr>
          <w:rFonts w:ascii="Times New Roman" w:hAnsi="Times New Roman"/>
          <w:sz w:val="24"/>
        </w:rPr>
        <w:t>.</w:t>
      </w:r>
    </w:p>
    <w:p w:rsidR="00DE529D" w:rsidP="00651459" w14:paraId="35C07DCF" w14:textId="1FA51E59">
      <w:pPr>
        <w:widowControl/>
        <w:rPr>
          <w:rFonts w:ascii="Times New Roman" w:hAnsi="Times New Roman"/>
          <w:snapToGrid/>
          <w:sz w:val="24"/>
          <w:szCs w:val="24"/>
        </w:rPr>
      </w:pPr>
    </w:p>
    <w:p w:rsidR="00D41DB6" w:rsidRPr="004F7B95" w:rsidP="00651459" w14:paraId="1C8A10A1" w14:textId="77777777">
      <w:pPr>
        <w:widowControl/>
        <w:rPr>
          <w:rFonts w:ascii="Times New Roman" w:hAnsi="Times New Roman"/>
          <w:snapToGrid/>
          <w:sz w:val="24"/>
          <w:szCs w:val="24"/>
        </w:rPr>
      </w:pPr>
    </w:p>
    <w:p w:rsidR="00E4350F" w:rsidRPr="00651459" w:rsidP="00651459" w14:paraId="188D9BDE" w14:textId="38CBD241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817E2B">
        <w:rPr>
          <w:rFonts w:ascii="Times New Roman" w:hAnsi="Times New Roman"/>
          <w:b/>
          <w:snapToGrid/>
          <w:sz w:val="24"/>
          <w:szCs w:val="24"/>
        </w:rPr>
        <w:t xml:space="preserve">Explanation for Program Changes or Adjustments </w:t>
      </w:r>
    </w:p>
    <w:p w:rsidR="00D46F3F" w:rsidP="00771591" w14:paraId="431907CC" w14:textId="03E1642B">
      <w:pPr>
        <w:ind w:left="360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Reporting</w:t>
      </w:r>
      <w:r w:rsidRPr="00771591" w:rsidR="00771591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requirements have not changed since the last renewal of this information collection in 20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20. </w:t>
      </w:r>
      <w:r w:rsidRPr="008448BD" w:rsidR="008448BD">
        <w:rPr>
          <w:rFonts w:ascii="Times New Roman" w:hAnsi="Times New Roman"/>
          <w:iCs/>
          <w:sz w:val="24"/>
          <w:szCs w:val="24"/>
        </w:rPr>
        <w:t xml:space="preserve"> </w:t>
      </w:r>
      <w:r>
        <w:rPr>
          <w:rFonts w:ascii="Times New Roman" w:hAnsi="Times New Roman"/>
          <w:iCs/>
          <w:sz w:val="24"/>
          <w:szCs w:val="24"/>
        </w:rPr>
        <w:t>But because the i</w:t>
      </w:r>
      <w:r w:rsidRPr="00A9380D" w:rsidR="008448BD">
        <w:rPr>
          <w:rFonts w:ascii="Times New Roman" w:hAnsi="Times New Roman"/>
          <w:iCs/>
          <w:sz w:val="24"/>
          <w:szCs w:val="24"/>
        </w:rPr>
        <w:t xml:space="preserve">nstructions </w:t>
      </w:r>
      <w:r w:rsidR="008448BD">
        <w:rPr>
          <w:rFonts w:ascii="Times New Roman" w:hAnsi="Times New Roman"/>
          <w:iCs/>
          <w:sz w:val="24"/>
          <w:szCs w:val="24"/>
        </w:rPr>
        <w:t xml:space="preserve">have been updated </w:t>
      </w:r>
      <w:r w:rsidRPr="00A9380D" w:rsidR="008448BD">
        <w:rPr>
          <w:rFonts w:ascii="Times New Roman" w:hAnsi="Times New Roman"/>
          <w:iCs/>
          <w:sz w:val="24"/>
          <w:szCs w:val="24"/>
        </w:rPr>
        <w:t>to improve clarity and eliminate data elements and guidance that are no longer relevant</w:t>
      </w:r>
      <w:r>
        <w:rPr>
          <w:rFonts w:ascii="Times New Roman" w:hAnsi="Times New Roman"/>
          <w:iCs/>
          <w:sz w:val="24"/>
          <w:szCs w:val="24"/>
        </w:rPr>
        <w:t xml:space="preserve">, </w:t>
      </w:r>
      <w:r w:rsidR="00DD7B5B">
        <w:rPr>
          <w:rFonts w:ascii="Times New Roman" w:hAnsi="Times New Roman"/>
          <w:iCs/>
          <w:sz w:val="24"/>
          <w:szCs w:val="24"/>
        </w:rPr>
        <w:t xml:space="preserve">we expect that this </w:t>
      </w:r>
      <w:r>
        <w:rPr>
          <w:rFonts w:ascii="Times New Roman" w:hAnsi="Times New Roman"/>
          <w:iCs/>
          <w:sz w:val="24"/>
          <w:szCs w:val="24"/>
        </w:rPr>
        <w:t xml:space="preserve">will decrease the </w:t>
      </w:r>
      <w:r w:rsidR="00FA5ADF">
        <w:rPr>
          <w:rFonts w:ascii="Times New Roman" w:hAnsi="Times New Roman"/>
          <w:iCs/>
          <w:sz w:val="24"/>
          <w:szCs w:val="24"/>
        </w:rPr>
        <w:t xml:space="preserve">average burden </w:t>
      </w:r>
      <w:r>
        <w:rPr>
          <w:rFonts w:ascii="Times New Roman" w:hAnsi="Times New Roman"/>
          <w:iCs/>
          <w:sz w:val="24"/>
          <w:szCs w:val="24"/>
        </w:rPr>
        <w:t xml:space="preserve">hours </w:t>
      </w:r>
      <w:r w:rsidR="00FA5ADF">
        <w:rPr>
          <w:rFonts w:ascii="Times New Roman" w:hAnsi="Times New Roman"/>
          <w:iCs/>
          <w:sz w:val="24"/>
          <w:szCs w:val="24"/>
        </w:rPr>
        <w:t xml:space="preserve">per response </w:t>
      </w:r>
      <w:r>
        <w:rPr>
          <w:rFonts w:ascii="Times New Roman" w:hAnsi="Times New Roman"/>
          <w:iCs/>
          <w:sz w:val="24"/>
          <w:szCs w:val="24"/>
        </w:rPr>
        <w:t xml:space="preserve">for TANF Data Report Part 265 from </w:t>
      </w:r>
      <w:r w:rsidR="00FA5ADF">
        <w:rPr>
          <w:rFonts w:ascii="Times New Roman" w:hAnsi="Times New Roman"/>
          <w:iCs/>
          <w:sz w:val="24"/>
          <w:szCs w:val="24"/>
        </w:rPr>
        <w:t>2201 to 2100 hours</w:t>
      </w:r>
      <w:r>
        <w:rPr>
          <w:rFonts w:ascii="Times New Roman" w:hAnsi="Times New Roman"/>
          <w:iCs/>
          <w:sz w:val="24"/>
          <w:szCs w:val="24"/>
        </w:rPr>
        <w:t xml:space="preserve">. </w:t>
      </w:r>
    </w:p>
    <w:p w:rsidR="00771591" w:rsidRPr="00771591" w:rsidP="00771591" w14:paraId="73A55532" w14:textId="62CBE4E5">
      <w:pPr>
        <w:ind w:left="36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 </w:t>
      </w:r>
    </w:p>
    <w:p w:rsidR="00D60543" w:rsidRPr="004F7B95" w:rsidP="00651459" w14:paraId="2982928D" w14:textId="77AA4BF4">
      <w:pPr>
        <w:widowControl/>
        <w:rPr>
          <w:rFonts w:ascii="Times New Roman" w:hAnsi="Times New Roman"/>
          <w:snapToGrid/>
          <w:sz w:val="24"/>
          <w:szCs w:val="24"/>
        </w:rPr>
      </w:pPr>
    </w:p>
    <w:p w:rsidR="00E63341" w:rsidRPr="00651459" w:rsidP="00651459" w14:paraId="711CF381" w14:textId="611A006C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817E2B">
        <w:rPr>
          <w:rFonts w:ascii="Times New Roman" w:hAnsi="Times New Roman"/>
          <w:b/>
          <w:snapToGrid/>
          <w:sz w:val="24"/>
          <w:szCs w:val="24"/>
        </w:rPr>
        <w:t xml:space="preserve">Plans for Tabulation and Publication and Project Time Schedule </w:t>
      </w:r>
    </w:p>
    <w:p w:rsidR="00C67B23" w:rsidRPr="00E63341" w:rsidP="00C67B23" w14:paraId="7A7B5171" w14:textId="1000137F">
      <w:pPr>
        <w:tabs>
          <w:tab w:val="left" w:pos="-720"/>
        </w:tabs>
        <w:suppressAutoHyphens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CF </w:t>
      </w:r>
      <w:r w:rsidRPr="00E63341">
        <w:rPr>
          <w:rFonts w:ascii="Times New Roman" w:hAnsi="Times New Roman"/>
          <w:sz w:val="24"/>
        </w:rPr>
        <w:t>analyz</w:t>
      </w:r>
      <w:r>
        <w:rPr>
          <w:rFonts w:ascii="Times New Roman" w:hAnsi="Times New Roman"/>
          <w:sz w:val="24"/>
        </w:rPr>
        <w:t>e</w:t>
      </w:r>
      <w:r w:rsidR="005C5472">
        <w:rPr>
          <w:rFonts w:ascii="Times New Roman" w:hAnsi="Times New Roman"/>
          <w:sz w:val="24"/>
        </w:rPr>
        <w:t>s</w:t>
      </w:r>
      <w:r w:rsidRPr="00E63341">
        <w:rPr>
          <w:rFonts w:ascii="Times New Roman" w:hAnsi="Times New Roman"/>
          <w:sz w:val="24"/>
        </w:rPr>
        <w:t xml:space="preserve"> these data upon submission </w:t>
      </w:r>
      <w:r>
        <w:rPr>
          <w:rFonts w:ascii="Times New Roman" w:hAnsi="Times New Roman"/>
          <w:sz w:val="24"/>
        </w:rPr>
        <w:t>by 50 states, District of Columbia and 3 territories</w:t>
      </w:r>
      <w:r w:rsidRPr="00E63341">
        <w:rPr>
          <w:rFonts w:ascii="Times New Roman" w:hAnsi="Times New Roman"/>
          <w:sz w:val="24"/>
        </w:rPr>
        <w:t xml:space="preserve">.  One of the primary purposes of these information collections is </w:t>
      </w:r>
      <w:r>
        <w:rPr>
          <w:rFonts w:ascii="Times New Roman" w:hAnsi="Times New Roman"/>
          <w:sz w:val="24"/>
        </w:rPr>
        <w:t xml:space="preserve">to </w:t>
      </w:r>
      <w:r w:rsidRPr="00E63341">
        <w:rPr>
          <w:rFonts w:ascii="Times New Roman" w:hAnsi="Times New Roman"/>
          <w:sz w:val="24"/>
        </w:rPr>
        <w:t xml:space="preserve">calculate participation rates as required by section 407(a) of the Social Security Act (SSA) as amended by PRWORA and DRA.  </w:t>
      </w:r>
      <w:r w:rsidR="00A006C5">
        <w:rPr>
          <w:rFonts w:ascii="Times New Roman" w:hAnsi="Times New Roman"/>
          <w:sz w:val="24"/>
        </w:rPr>
        <w:t xml:space="preserve">Work Participation Rates and the </w:t>
      </w:r>
      <w:r w:rsidRPr="00E63341">
        <w:rPr>
          <w:rFonts w:ascii="Times New Roman" w:hAnsi="Times New Roman"/>
          <w:sz w:val="24"/>
        </w:rPr>
        <w:t xml:space="preserve">characteristics of </w:t>
      </w:r>
      <w:r w:rsidR="00A006C5">
        <w:rPr>
          <w:rFonts w:ascii="Times New Roman" w:hAnsi="Times New Roman"/>
          <w:sz w:val="24"/>
        </w:rPr>
        <w:t>TANF</w:t>
      </w:r>
      <w:r w:rsidRPr="00E63341">
        <w:rPr>
          <w:rFonts w:ascii="Times New Roman" w:hAnsi="Times New Roman"/>
          <w:sz w:val="24"/>
        </w:rPr>
        <w:t xml:space="preserve"> populations </w:t>
      </w:r>
      <w:r w:rsidR="00A006C5">
        <w:rPr>
          <w:rFonts w:ascii="Times New Roman" w:hAnsi="Times New Roman"/>
          <w:sz w:val="24"/>
        </w:rPr>
        <w:t>are published yearly</w:t>
      </w:r>
      <w:r w:rsidRPr="00E63341">
        <w:rPr>
          <w:rFonts w:ascii="Times New Roman" w:hAnsi="Times New Roman"/>
          <w:sz w:val="24"/>
        </w:rPr>
        <w:t xml:space="preserve"> in the TANF Annual Report to Congress.</w:t>
      </w:r>
    </w:p>
    <w:p w:rsidR="007935D5" w:rsidP="00DE529D" w14:paraId="6AAAC2FE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7935D5" w:rsidRPr="004F7B95" w:rsidP="00DE529D" w14:paraId="298DD100" w14:textId="77777777">
      <w:pPr>
        <w:widowControl/>
        <w:ind w:left="360"/>
        <w:rPr>
          <w:rFonts w:ascii="Times New Roman" w:hAnsi="Times New Roman"/>
          <w:snapToGrid/>
          <w:sz w:val="24"/>
          <w:szCs w:val="24"/>
        </w:rPr>
      </w:pPr>
    </w:p>
    <w:p w:rsidR="00E63341" w:rsidRPr="00651459" w:rsidP="00651459" w14:paraId="04E6C987" w14:textId="65466610">
      <w:pPr>
        <w:widowControl/>
        <w:numPr>
          <w:ilvl w:val="0"/>
          <w:numId w:val="3"/>
        </w:numPr>
        <w:tabs>
          <w:tab w:val="left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817E2B">
        <w:rPr>
          <w:rFonts w:ascii="Times New Roman" w:hAnsi="Times New Roman"/>
          <w:b/>
          <w:snapToGrid/>
          <w:sz w:val="24"/>
          <w:szCs w:val="24"/>
        </w:rPr>
        <w:t xml:space="preserve">Reason(s) Display of OMB Expiration Date is Inappropriate </w:t>
      </w:r>
    </w:p>
    <w:p w:rsidR="00C67B23" w:rsidRPr="00E63341" w:rsidP="005C5472" w14:paraId="301DA38D" w14:textId="7350FC2A">
      <w:pPr>
        <w:widowControl/>
        <w:tabs>
          <w:tab w:val="left" w:pos="360"/>
        </w:tabs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E63341">
        <w:rPr>
          <w:rFonts w:ascii="Times New Roman" w:hAnsi="Times New Roman"/>
          <w:sz w:val="24"/>
        </w:rPr>
        <w:t>Not applicable.</w:t>
      </w:r>
    </w:p>
    <w:p w:rsidR="00D60543" w:rsidP="00DE529D" w14:paraId="71DC6EEE" w14:textId="77777777">
      <w:pPr>
        <w:widowControl/>
        <w:ind w:left="360" w:hanging="90"/>
        <w:rPr>
          <w:rFonts w:ascii="Times New Roman" w:hAnsi="Times New Roman"/>
          <w:snapToGrid/>
          <w:sz w:val="24"/>
          <w:szCs w:val="24"/>
        </w:rPr>
      </w:pPr>
    </w:p>
    <w:p w:rsidR="00D60543" w:rsidRPr="004F7B95" w:rsidP="00DE529D" w14:paraId="3C11407F" w14:textId="77777777">
      <w:pPr>
        <w:widowControl/>
        <w:ind w:left="360" w:hanging="90"/>
        <w:rPr>
          <w:rFonts w:ascii="Times New Roman" w:hAnsi="Times New Roman"/>
          <w:snapToGrid/>
          <w:sz w:val="24"/>
          <w:szCs w:val="24"/>
        </w:rPr>
      </w:pPr>
    </w:p>
    <w:p w:rsidR="00E63341" w:rsidRPr="00651459" w:rsidP="00651459" w14:paraId="57374A89" w14:textId="526F6C4D">
      <w:pPr>
        <w:widowControl/>
        <w:numPr>
          <w:ilvl w:val="0"/>
          <w:numId w:val="3"/>
        </w:numPr>
        <w:tabs>
          <w:tab w:val="num" w:pos="360"/>
        </w:tabs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 w:rsidRPr="00817E2B">
        <w:rPr>
          <w:rFonts w:ascii="Times New Roman" w:hAnsi="Times New Roman"/>
          <w:b/>
          <w:snapToGrid/>
          <w:sz w:val="24"/>
          <w:szCs w:val="24"/>
        </w:rPr>
        <w:t>Exceptions to Certification for Paperwork Reduction Act Submissions</w:t>
      </w:r>
    </w:p>
    <w:p w:rsidR="00B25838" w:rsidRPr="005C5472" w:rsidP="005C5472" w14:paraId="2C69CC6C" w14:textId="6DF8BA83">
      <w:pPr>
        <w:widowControl/>
        <w:spacing w:after="120"/>
        <w:ind w:left="360"/>
        <w:rPr>
          <w:rFonts w:ascii="Times New Roman" w:hAnsi="Times New Roman"/>
          <w:b/>
          <w:snapToGrid/>
          <w:sz w:val="24"/>
          <w:szCs w:val="24"/>
        </w:rPr>
      </w:pPr>
      <w:r>
        <w:rPr>
          <w:rFonts w:ascii="Times New Roman" w:hAnsi="Times New Roman"/>
          <w:sz w:val="24"/>
        </w:rPr>
        <w:t>No exceptions are necessary for this information collection.</w:t>
      </w:r>
    </w:p>
    <w:sectPr w:rsidSect="00A918E4">
      <w:headerReference w:type="default" r:id="rId10"/>
      <w:footerReference w:type="default" r:id="rId11"/>
      <w:endnotePr>
        <w:numFmt w:val="decimal"/>
      </w:endnotePr>
      <w:pgSz w:w="12240" w:h="15840"/>
      <w:pgMar w:top="1152" w:right="1440" w:bottom="864" w:left="1440" w:header="1440" w:footer="144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150211" w14:paraId="4214809D" w14:textId="77777777">
      <w:pPr>
        <w:spacing w:line="20" w:lineRule="exact"/>
        <w:rPr>
          <w:sz w:val="24"/>
        </w:rPr>
      </w:pPr>
    </w:p>
  </w:endnote>
  <w:endnote w:type="continuationSeparator" w:id="1">
    <w:p w:rsidR="00150211" w14:paraId="61B988FE" w14:textId="77777777">
      <w:r>
        <w:rPr>
          <w:sz w:val="24"/>
        </w:rPr>
        <w:t xml:space="preserve"> </w:t>
      </w:r>
    </w:p>
  </w:endnote>
  <w:endnote w:type="continuationNotice" w:id="2">
    <w:p w:rsidR="00150211" w14:paraId="3CB836A6" w14:textId="77777777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F11F8" w14:paraId="57DAEE5A" w14:textId="77777777">
    <w:pPr>
      <w:spacing w:before="140" w:line="100" w:lineRule="exact"/>
      <w:rPr>
        <w:sz w:val="10"/>
      </w:rPr>
    </w:pPr>
  </w:p>
  <w:p w:rsidR="005F11F8" w14:paraId="04F6D2D5" w14:textId="77777777">
    <w:pPr>
      <w:tabs>
        <w:tab w:val="left" w:pos="-720"/>
      </w:tabs>
      <w:suppressAutoHyphens/>
      <w:rPr>
        <w:sz w:val="24"/>
      </w:rPr>
    </w:pPr>
  </w:p>
  <w:p w:rsidR="005F11F8" w14:paraId="0C02EA95" w14:textId="4904B914">
    <w:pPr>
      <w:tabs>
        <w:tab w:val="left" w:pos="-720"/>
      </w:tabs>
      <w:suppressAutoHyphens/>
      <w:rPr>
        <w:sz w:val="24"/>
      </w:rPr>
    </w:pPr>
    <w:r>
      <w:rPr>
        <w:noProof/>
        <w:snapToGrid/>
      </w:rPr>
      <mc:AlternateContent>
        <mc:Choice Requires="wps">
          <w:drawing>
            <wp:anchor distT="0" distB="0" distL="114300" distR="114300" simplePos="0" relativeHeight="251658240" behindDoc="1" locked="0" layoutInCell="0" allowOverlap="1">
              <wp:simplePos x="0" y="0"/>
              <wp:positionH relativeFrom="margin">
                <wp:posOffset>19050</wp:posOffset>
              </wp:positionH>
              <wp:positionV relativeFrom="paragraph">
                <wp:posOffset>152400</wp:posOffset>
              </wp:positionV>
              <wp:extent cx="5905500" cy="1524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055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xmlns:a="http://schemas.openxmlformats.org/drawingml/2006/main"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xmlns:a="http://schemas.openxmlformats.org/drawingml/2006/main"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5F11F8" w14:textId="531F32E2">
                          <w:pPr>
                            <w:tabs>
                              <w:tab w:val="center" w:pos="4650"/>
                            </w:tabs>
                            <w:suppressAutoHyphens/>
                            <w:jc w:val="both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ab/>
                          </w:r>
                          <w:r>
                            <w:rPr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>page \* arabic</w:instrText>
                          </w:r>
                          <w:r>
                            <w:rPr>
                              <w:sz w:val="24"/>
                            </w:rPr>
                            <w:fldChar w:fldCharType="separate"/>
                          </w:r>
                          <w:r w:rsidR="002716E7">
                            <w:rPr>
                              <w:noProof/>
                              <w:sz w:val="24"/>
                            </w:rPr>
                            <w:t>6</w:t>
                          </w:r>
                          <w:r>
                            <w:rPr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" o:spid="_x0000_s2049" style="width:465pt;height:12pt;margin-top:12pt;margin-left:1.5pt;mso-height-percent:0;mso-height-relative:page;mso-position-horizontal-relative:margin;mso-width-percent:0;mso-width-relative:page;mso-wrap-distance-bottom:0;mso-wrap-distance-left:9pt;mso-wrap-distance-right:9pt;mso-wrap-distance-top:0;mso-wrap-style:square;position:absolute;visibility:visible;v-text-anchor:top;z-index:-251657216" o:allowincell="f" filled="f" stroked="f">
              <v:textbox inset="0,0,0,0">
                <w:txbxContent>
                  <w:p w:rsidR="005F11F8" w14:paraId="19D3B125" w14:textId="531F32E2">
                    <w:pPr>
                      <w:tabs>
                        <w:tab w:val="center" w:pos="4650"/>
                      </w:tabs>
                      <w:suppressAutoHyphens/>
                      <w:jc w:val="both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ab/>
                    </w:r>
                    <w:r>
                      <w:rPr>
                        <w:sz w:val="24"/>
                      </w:rPr>
                      <w:fldChar w:fldCharType="begin"/>
                    </w:r>
                    <w:r>
                      <w:rPr>
                        <w:sz w:val="24"/>
                      </w:rPr>
                      <w:instrText>page \* arabic</w:instrText>
                    </w:r>
                    <w:r>
                      <w:rPr>
                        <w:sz w:val="24"/>
                      </w:rPr>
                      <w:fldChar w:fldCharType="separate"/>
                    </w:r>
                    <w:r w:rsidR="002716E7">
                      <w:rPr>
                        <w:noProof/>
                        <w:sz w:val="24"/>
                      </w:rPr>
                      <w:t>6</w:t>
                    </w:r>
                    <w:r>
                      <w:rPr>
                        <w:sz w:val="24"/>
                      </w:rP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150211" w14:paraId="02925954" w14:textId="77777777">
      <w:r>
        <w:rPr>
          <w:sz w:val="24"/>
        </w:rPr>
        <w:separator/>
      </w:r>
    </w:p>
  </w:footnote>
  <w:footnote w:type="continuationSeparator" w:id="1">
    <w:p w:rsidR="00150211" w14:paraId="2D81ABA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5F11F8" w14:paraId="55C52276" w14:textId="69A62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31D1065"/>
    <w:multiLevelType w:val="multilevel"/>
    <w:tmpl w:val="2D883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3243632"/>
    <w:multiLevelType w:val="hybridMultilevel"/>
    <w:tmpl w:val="D0D4EF7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8456982"/>
    <w:multiLevelType w:val="hybridMultilevel"/>
    <w:tmpl w:val="55700A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505A31"/>
    <w:multiLevelType w:val="hybridMultilevel"/>
    <w:tmpl w:val="A88C9C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074CDB"/>
    <w:multiLevelType w:val="hybridMultilevel"/>
    <w:tmpl w:val="901E57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58510B"/>
    <w:multiLevelType w:val="multilevel"/>
    <w:tmpl w:val="7340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80C2FFC"/>
    <w:multiLevelType w:val="hybridMultilevel"/>
    <w:tmpl w:val="2812C60E"/>
    <w:lvl w:ilvl="0">
      <w:start w:val="2"/>
      <w:numFmt w:val="bullet"/>
      <w:lvlText w:val="-"/>
      <w:lvlJc w:val="left"/>
      <w:pPr>
        <w:ind w:left="720" w:hanging="360"/>
      </w:pPr>
      <w:rPr>
        <w:rFonts w:ascii="inherit" w:eastAsia="Times New Roman" w:hAnsi="inherit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FB5CC7"/>
    <w:multiLevelType w:val="hybridMultilevel"/>
    <w:tmpl w:val="27DC8D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2A3E42"/>
    <w:multiLevelType w:val="hybridMultilevel"/>
    <w:tmpl w:val="856AA278"/>
    <w:lvl w:ilvl="0">
      <w:start w:val="2"/>
      <w:numFmt w:val="bullet"/>
      <w:lvlText w:val="-"/>
      <w:lvlJc w:val="left"/>
      <w:pPr>
        <w:ind w:left="720" w:hanging="360"/>
      </w:pPr>
      <w:rPr>
        <w:rFonts w:ascii="inherit" w:eastAsia="Times New Roman" w:hAnsi="inherit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011083"/>
    <w:multiLevelType w:val="hybridMultilevel"/>
    <w:tmpl w:val="81A627C8"/>
    <w:lvl w:ilvl="0">
      <w:start w:val="1"/>
      <w:numFmt w:val="decimal"/>
      <w:lvlText w:val="%1."/>
      <w:lvlJc w:val="left"/>
      <w:pPr>
        <w:ind w:left="720" w:hanging="360"/>
      </w:pPr>
      <w:rPr>
        <w:rFonts w:ascii="Courier New" w:eastAsia="Times New Roman" w:hAnsi="Courier New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691CD3"/>
    <w:multiLevelType w:val="hybridMultilevel"/>
    <w:tmpl w:val="477257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3347D5"/>
    <w:multiLevelType w:val="hybridMultilevel"/>
    <w:tmpl w:val="DA14A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57E789B"/>
    <w:multiLevelType w:val="hybridMultilevel"/>
    <w:tmpl w:val="934EAC54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59AF5C32"/>
    <w:multiLevelType w:val="hybridMultilevel"/>
    <w:tmpl w:val="A95CCA54"/>
    <w:lvl w:ilvl="0">
      <w:start w:val="21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FA1BD6"/>
    <w:multiLevelType w:val="multilevel"/>
    <w:tmpl w:val="DE8E9366"/>
    <w:lvl w:ilvl="0">
      <w:start w:val="1"/>
      <w:numFmt w:val="decimal"/>
      <w:lvlText w:val="%1."/>
      <w:lvlJc w:val="left"/>
      <w:pPr>
        <w:tabs>
          <w:tab w:val="num" w:pos="1530"/>
        </w:tabs>
        <w:ind w:left="153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36015E3"/>
    <w:multiLevelType w:val="multilevel"/>
    <w:tmpl w:val="BE38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64FA1B74"/>
    <w:multiLevelType w:val="hybridMultilevel"/>
    <w:tmpl w:val="ED9C338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6E753B28"/>
    <w:multiLevelType w:val="hybridMultilevel"/>
    <w:tmpl w:val="5ACE05CE"/>
    <w:lvl w:ilvl="0">
      <w:start w:val="2"/>
      <w:numFmt w:val="bullet"/>
      <w:lvlText w:val="-"/>
      <w:lvlJc w:val="left"/>
      <w:pPr>
        <w:ind w:left="720" w:hanging="360"/>
      </w:pPr>
      <w:rPr>
        <w:rFonts w:ascii="inherit" w:eastAsia="Times New Roman" w:hAnsi="inherit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A00B98"/>
    <w:multiLevelType w:val="hybridMultilevel"/>
    <w:tmpl w:val="0512CE3A"/>
    <w:lvl w:ilvl="0">
      <w:start w:val="21"/>
      <w:numFmt w:val="bullet"/>
      <w:lvlText w:val="-"/>
      <w:lvlJc w:val="left"/>
      <w:pPr>
        <w:ind w:left="1440" w:hanging="360"/>
      </w:pPr>
      <w:rPr>
        <w:rFonts w:ascii="Courier New" w:eastAsia="Times New Roman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74AC4E20"/>
    <w:multiLevelType w:val="hybridMultilevel"/>
    <w:tmpl w:val="C450E07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49589711">
    <w:abstractNumId w:val="11"/>
  </w:num>
  <w:num w:numId="2" w16cid:durableId="1581601177">
    <w:abstractNumId w:val="12"/>
  </w:num>
  <w:num w:numId="3" w16cid:durableId="1257135795">
    <w:abstractNumId w:val="14"/>
  </w:num>
  <w:num w:numId="4" w16cid:durableId="1125735070">
    <w:abstractNumId w:val="5"/>
  </w:num>
  <w:num w:numId="5" w16cid:durableId="780688699">
    <w:abstractNumId w:val="7"/>
  </w:num>
  <w:num w:numId="6" w16cid:durableId="1733387048">
    <w:abstractNumId w:val="10"/>
  </w:num>
  <w:num w:numId="7" w16cid:durableId="1123158201">
    <w:abstractNumId w:val="2"/>
  </w:num>
  <w:num w:numId="8" w16cid:durableId="780029881">
    <w:abstractNumId w:val="9"/>
  </w:num>
  <w:num w:numId="9" w16cid:durableId="29040452">
    <w:abstractNumId w:val="15"/>
  </w:num>
  <w:num w:numId="10" w16cid:durableId="1225989509">
    <w:abstractNumId w:val="8"/>
  </w:num>
  <w:num w:numId="11" w16cid:durableId="2066906211">
    <w:abstractNumId w:val="6"/>
  </w:num>
  <w:num w:numId="12" w16cid:durableId="1993946346">
    <w:abstractNumId w:val="0"/>
  </w:num>
  <w:num w:numId="13" w16cid:durableId="427116268">
    <w:abstractNumId w:val="17"/>
  </w:num>
  <w:num w:numId="14" w16cid:durableId="1770421397">
    <w:abstractNumId w:val="1"/>
  </w:num>
  <w:num w:numId="15" w16cid:durableId="307245953">
    <w:abstractNumId w:val="3"/>
  </w:num>
  <w:num w:numId="16" w16cid:durableId="505750687">
    <w:abstractNumId w:val="13"/>
  </w:num>
  <w:num w:numId="17" w16cid:durableId="1577131310">
    <w:abstractNumId w:val="18"/>
  </w:num>
  <w:num w:numId="18" w16cid:durableId="1701856432">
    <w:abstractNumId w:val="4"/>
  </w:num>
  <w:num w:numId="19" w16cid:durableId="890724484">
    <w:abstractNumId w:val="19"/>
  </w:num>
  <w:num w:numId="20" w16cid:durableId="78577780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ocumentProtection w:edit="forms" w:enforcement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0"/>
    <w:footnote w:id="1"/>
  </w:footnotePr>
  <w:endnotePr>
    <w:numFmt w:val="decimal"/>
    <w:endnote w:id="0"/>
    <w:endnote w:id="1"/>
    <w:endnote w:id="2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1C23"/>
    <w:rsid w:val="00016247"/>
    <w:rsid w:val="00022586"/>
    <w:rsid w:val="00034ADD"/>
    <w:rsid w:val="00056C4B"/>
    <w:rsid w:val="0007161A"/>
    <w:rsid w:val="00075889"/>
    <w:rsid w:val="0009007E"/>
    <w:rsid w:val="00094DCA"/>
    <w:rsid w:val="000B694F"/>
    <w:rsid w:val="000F069F"/>
    <w:rsid w:val="00102200"/>
    <w:rsid w:val="0010530C"/>
    <w:rsid w:val="001337B5"/>
    <w:rsid w:val="001369B0"/>
    <w:rsid w:val="0014145B"/>
    <w:rsid w:val="00150211"/>
    <w:rsid w:val="00160621"/>
    <w:rsid w:val="00173B4D"/>
    <w:rsid w:val="00186385"/>
    <w:rsid w:val="001B1043"/>
    <w:rsid w:val="001C3473"/>
    <w:rsid w:val="001C483C"/>
    <w:rsid w:val="001C5F18"/>
    <w:rsid w:val="001C7FFE"/>
    <w:rsid w:val="001D1651"/>
    <w:rsid w:val="001D2075"/>
    <w:rsid w:val="001E2618"/>
    <w:rsid w:val="00210B93"/>
    <w:rsid w:val="00216FC8"/>
    <w:rsid w:val="00222C7F"/>
    <w:rsid w:val="00226C42"/>
    <w:rsid w:val="00234235"/>
    <w:rsid w:val="002464EB"/>
    <w:rsid w:val="002509BD"/>
    <w:rsid w:val="002639D0"/>
    <w:rsid w:val="00264B06"/>
    <w:rsid w:val="00267D58"/>
    <w:rsid w:val="002716E7"/>
    <w:rsid w:val="00290A1C"/>
    <w:rsid w:val="0029589B"/>
    <w:rsid w:val="00296738"/>
    <w:rsid w:val="002A0CA3"/>
    <w:rsid w:val="002C3C4F"/>
    <w:rsid w:val="002C4F75"/>
    <w:rsid w:val="002D7D35"/>
    <w:rsid w:val="002E10D1"/>
    <w:rsid w:val="002F3B14"/>
    <w:rsid w:val="002F4286"/>
    <w:rsid w:val="003405A4"/>
    <w:rsid w:val="00354319"/>
    <w:rsid w:val="003572D8"/>
    <w:rsid w:val="00373340"/>
    <w:rsid w:val="00377695"/>
    <w:rsid w:val="0038209B"/>
    <w:rsid w:val="003B7A50"/>
    <w:rsid w:val="003C1D6E"/>
    <w:rsid w:val="003C40B1"/>
    <w:rsid w:val="003E6EA3"/>
    <w:rsid w:val="003E7CD2"/>
    <w:rsid w:val="00402D24"/>
    <w:rsid w:val="00405C10"/>
    <w:rsid w:val="004110F5"/>
    <w:rsid w:val="00422E1D"/>
    <w:rsid w:val="004602FE"/>
    <w:rsid w:val="00467954"/>
    <w:rsid w:val="00473A64"/>
    <w:rsid w:val="00476C1F"/>
    <w:rsid w:val="00480072"/>
    <w:rsid w:val="00490457"/>
    <w:rsid w:val="0049119A"/>
    <w:rsid w:val="004943E0"/>
    <w:rsid w:val="004B1C6B"/>
    <w:rsid w:val="004B3A1A"/>
    <w:rsid w:val="004C6607"/>
    <w:rsid w:val="004F45CE"/>
    <w:rsid w:val="004F7B95"/>
    <w:rsid w:val="0051278C"/>
    <w:rsid w:val="0052033B"/>
    <w:rsid w:val="00522C18"/>
    <w:rsid w:val="00531EDB"/>
    <w:rsid w:val="00533E52"/>
    <w:rsid w:val="00541E51"/>
    <w:rsid w:val="00546B5E"/>
    <w:rsid w:val="005520C3"/>
    <w:rsid w:val="00556056"/>
    <w:rsid w:val="005824BD"/>
    <w:rsid w:val="00582D87"/>
    <w:rsid w:val="00584B69"/>
    <w:rsid w:val="00591D24"/>
    <w:rsid w:val="00597E7F"/>
    <w:rsid w:val="005B00FC"/>
    <w:rsid w:val="005B22D4"/>
    <w:rsid w:val="005C5472"/>
    <w:rsid w:val="005C60F1"/>
    <w:rsid w:val="005D1B7E"/>
    <w:rsid w:val="005D274E"/>
    <w:rsid w:val="005D4871"/>
    <w:rsid w:val="005D61DB"/>
    <w:rsid w:val="005E0B35"/>
    <w:rsid w:val="005E2240"/>
    <w:rsid w:val="005F0ED4"/>
    <w:rsid w:val="005F11F8"/>
    <w:rsid w:val="005F777C"/>
    <w:rsid w:val="00603498"/>
    <w:rsid w:val="0063089C"/>
    <w:rsid w:val="00630D85"/>
    <w:rsid w:val="00634085"/>
    <w:rsid w:val="00634E1D"/>
    <w:rsid w:val="00640565"/>
    <w:rsid w:val="006510A2"/>
    <w:rsid w:val="00651459"/>
    <w:rsid w:val="00651F0F"/>
    <w:rsid w:val="00681E38"/>
    <w:rsid w:val="006B1006"/>
    <w:rsid w:val="006B2726"/>
    <w:rsid w:val="006D1643"/>
    <w:rsid w:val="006D20EC"/>
    <w:rsid w:val="006E2135"/>
    <w:rsid w:val="006E6629"/>
    <w:rsid w:val="006F589F"/>
    <w:rsid w:val="006F68BE"/>
    <w:rsid w:val="00707AFB"/>
    <w:rsid w:val="00746DE5"/>
    <w:rsid w:val="00762C40"/>
    <w:rsid w:val="00771591"/>
    <w:rsid w:val="00786793"/>
    <w:rsid w:val="00790D2C"/>
    <w:rsid w:val="007935D5"/>
    <w:rsid w:val="007A0FBE"/>
    <w:rsid w:val="007B0B9F"/>
    <w:rsid w:val="007E48CC"/>
    <w:rsid w:val="007F40AC"/>
    <w:rsid w:val="00801263"/>
    <w:rsid w:val="0080325F"/>
    <w:rsid w:val="00817E2B"/>
    <w:rsid w:val="00841BDF"/>
    <w:rsid w:val="008448BD"/>
    <w:rsid w:val="0084609A"/>
    <w:rsid w:val="00846E18"/>
    <w:rsid w:val="0085232B"/>
    <w:rsid w:val="008900A8"/>
    <w:rsid w:val="008955AC"/>
    <w:rsid w:val="008D2A5D"/>
    <w:rsid w:val="008F7221"/>
    <w:rsid w:val="00903110"/>
    <w:rsid w:val="009113FF"/>
    <w:rsid w:val="00936A53"/>
    <w:rsid w:val="009451B1"/>
    <w:rsid w:val="00945B72"/>
    <w:rsid w:val="00957799"/>
    <w:rsid w:val="00962045"/>
    <w:rsid w:val="00966622"/>
    <w:rsid w:val="00975CA6"/>
    <w:rsid w:val="0099718F"/>
    <w:rsid w:val="009C2DE1"/>
    <w:rsid w:val="009C5213"/>
    <w:rsid w:val="009D789F"/>
    <w:rsid w:val="009E6157"/>
    <w:rsid w:val="009F5543"/>
    <w:rsid w:val="009F58E1"/>
    <w:rsid w:val="00A006C5"/>
    <w:rsid w:val="00A04EF3"/>
    <w:rsid w:val="00A05B31"/>
    <w:rsid w:val="00A160B5"/>
    <w:rsid w:val="00A417E6"/>
    <w:rsid w:val="00A61AC0"/>
    <w:rsid w:val="00A77AC0"/>
    <w:rsid w:val="00A918E4"/>
    <w:rsid w:val="00A91F76"/>
    <w:rsid w:val="00A9380D"/>
    <w:rsid w:val="00AA7B9B"/>
    <w:rsid w:val="00AD5ED7"/>
    <w:rsid w:val="00AF399C"/>
    <w:rsid w:val="00AF4347"/>
    <w:rsid w:val="00AF5FE7"/>
    <w:rsid w:val="00B054E0"/>
    <w:rsid w:val="00B14349"/>
    <w:rsid w:val="00B231D0"/>
    <w:rsid w:val="00B25838"/>
    <w:rsid w:val="00B27347"/>
    <w:rsid w:val="00B74332"/>
    <w:rsid w:val="00B84243"/>
    <w:rsid w:val="00BC08AF"/>
    <w:rsid w:val="00BC0EA0"/>
    <w:rsid w:val="00BC4A97"/>
    <w:rsid w:val="00BD378C"/>
    <w:rsid w:val="00BD7449"/>
    <w:rsid w:val="00C018C2"/>
    <w:rsid w:val="00C02282"/>
    <w:rsid w:val="00C13BA6"/>
    <w:rsid w:val="00C22D3C"/>
    <w:rsid w:val="00C27CA5"/>
    <w:rsid w:val="00C600A6"/>
    <w:rsid w:val="00C67B23"/>
    <w:rsid w:val="00C84470"/>
    <w:rsid w:val="00C851B9"/>
    <w:rsid w:val="00CB1A12"/>
    <w:rsid w:val="00CC0320"/>
    <w:rsid w:val="00CE53AB"/>
    <w:rsid w:val="00CE6182"/>
    <w:rsid w:val="00D02EF1"/>
    <w:rsid w:val="00D07F6A"/>
    <w:rsid w:val="00D102E1"/>
    <w:rsid w:val="00D1685C"/>
    <w:rsid w:val="00D169C1"/>
    <w:rsid w:val="00D176EB"/>
    <w:rsid w:val="00D203FE"/>
    <w:rsid w:val="00D344B2"/>
    <w:rsid w:val="00D41DB6"/>
    <w:rsid w:val="00D46F3F"/>
    <w:rsid w:val="00D60543"/>
    <w:rsid w:val="00D66DA0"/>
    <w:rsid w:val="00D67D80"/>
    <w:rsid w:val="00D7443D"/>
    <w:rsid w:val="00D806D3"/>
    <w:rsid w:val="00D9648C"/>
    <w:rsid w:val="00D9720E"/>
    <w:rsid w:val="00DA0F37"/>
    <w:rsid w:val="00DB2443"/>
    <w:rsid w:val="00DC1C23"/>
    <w:rsid w:val="00DD7B5B"/>
    <w:rsid w:val="00DE529D"/>
    <w:rsid w:val="00E01B4E"/>
    <w:rsid w:val="00E06041"/>
    <w:rsid w:val="00E3425B"/>
    <w:rsid w:val="00E368FB"/>
    <w:rsid w:val="00E4350F"/>
    <w:rsid w:val="00E4383A"/>
    <w:rsid w:val="00E63341"/>
    <w:rsid w:val="00E8714C"/>
    <w:rsid w:val="00EA6E1A"/>
    <w:rsid w:val="00EA6EB6"/>
    <w:rsid w:val="00EC698B"/>
    <w:rsid w:val="00ED782E"/>
    <w:rsid w:val="00EF7462"/>
    <w:rsid w:val="00F02021"/>
    <w:rsid w:val="00F10B17"/>
    <w:rsid w:val="00F210CA"/>
    <w:rsid w:val="00F736BF"/>
    <w:rsid w:val="00F75EF1"/>
    <w:rsid w:val="00F83116"/>
    <w:rsid w:val="00FA38F0"/>
    <w:rsid w:val="00FA5092"/>
    <w:rsid w:val="00FA5ADF"/>
    <w:rsid w:val="00FB4221"/>
    <w:rsid w:val="00FB7547"/>
    <w:rsid w:val="00FE0FDC"/>
    <w:rsid w:val="00FE4FC9"/>
    <w:rsid w:val="00FF7CE7"/>
    <w:rsid w:val="12A0F56E"/>
    <w:rsid w:val="14FF9063"/>
    <w:rsid w:val="4D67EE0D"/>
    <w:rsid w:val="56EFCC9F"/>
    <w:rsid w:val="5C810966"/>
    <w:rsid w:val="5CE55AE0"/>
    <w:rsid w:val="63CD8673"/>
    <w:rsid w:val="795C5C37"/>
    <w:rsid w:val="7F79FEDA"/>
  </w:rsids>
  <w:docVars>
    <w:docVar w:name="__Grammarly_42___1" w:val="H4sIAAAAAAAEAKtWcslP9kxRslIyNDY2NjcxMzUxMLM0MzA0sbBQ0lEKTi0uzszPAykwrAUAzlBQz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889ED33"/>
  <w15:chartTrackingRefBased/>
  <w15:docId w15:val="{4BB1DA76-7ECD-447B-9ECF-E0DEC85EB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 New" w:hAnsi="Courier New"/>
      <w:snapToGrid w:val="0"/>
    </w:rPr>
  </w:style>
  <w:style w:type="paragraph" w:styleId="Heading1">
    <w:name w:val="heading 1"/>
    <w:basedOn w:val="Normal"/>
    <w:link w:val="Heading1Char"/>
    <w:uiPriority w:val="9"/>
    <w:qFormat/>
    <w:rsid w:val="001B1043"/>
    <w:pPr>
      <w:widowControl/>
      <w:spacing w:before="100" w:beforeAutospacing="1" w:after="100" w:afterAutospacing="1"/>
      <w:outlineLvl w:val="0"/>
    </w:pPr>
    <w:rPr>
      <w:rFonts w:ascii="Times New Roman" w:hAnsi="Times New Roman"/>
      <w:b/>
      <w:bCs/>
      <w:snapToGrid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link w:val="FootnoteTextChar"/>
    <w:rPr>
      <w:sz w:val="24"/>
    </w:rPr>
  </w:style>
  <w:style w:type="character" w:styleId="FootnoteReference">
    <w:name w:val="footnote reference"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character" w:styleId="Hyperlink">
    <w:name w:val="Hyperlink"/>
    <w:rsid w:val="00A77AC0"/>
    <w:rPr>
      <w:color w:val="0000FF"/>
      <w:u w:val="single"/>
    </w:rPr>
  </w:style>
  <w:style w:type="paragraph" w:styleId="NormalWeb">
    <w:name w:val="Normal (Web)"/>
    <w:basedOn w:val="Normal"/>
    <w:uiPriority w:val="99"/>
    <w:rsid w:val="002C3C4F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character" w:styleId="CommentReference">
    <w:name w:val="annotation reference"/>
    <w:rsid w:val="00790D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790D2C"/>
  </w:style>
  <w:style w:type="character" w:customStyle="1" w:styleId="CommentTextChar">
    <w:name w:val="Comment Text Char"/>
    <w:link w:val="CommentText"/>
    <w:rsid w:val="00790D2C"/>
    <w:rPr>
      <w:rFonts w:ascii="Courier New" w:hAnsi="Courier New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790D2C"/>
    <w:rPr>
      <w:b/>
      <w:bCs/>
    </w:rPr>
  </w:style>
  <w:style w:type="character" w:customStyle="1" w:styleId="CommentSubjectChar">
    <w:name w:val="Comment Subject Char"/>
    <w:link w:val="CommentSubject"/>
    <w:rsid w:val="00790D2C"/>
    <w:rPr>
      <w:rFonts w:ascii="Courier New" w:hAnsi="Courier New"/>
      <w:b/>
      <w:bCs/>
      <w:snapToGrid w:val="0"/>
    </w:rPr>
  </w:style>
  <w:style w:type="paragraph" w:styleId="BalloonText">
    <w:name w:val="Balloon Text"/>
    <w:basedOn w:val="Normal"/>
    <w:link w:val="BalloonTextChar"/>
    <w:rsid w:val="00790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90D2C"/>
    <w:rPr>
      <w:rFonts w:ascii="Tahoma" w:hAnsi="Tahoma" w:cs="Tahoma"/>
      <w:snapToGrid w:val="0"/>
      <w:sz w:val="16"/>
      <w:szCs w:val="16"/>
    </w:rPr>
  </w:style>
  <w:style w:type="paragraph" w:styleId="Revision">
    <w:name w:val="Revision"/>
    <w:hidden/>
    <w:uiPriority w:val="99"/>
    <w:semiHidden/>
    <w:rsid w:val="009C2DE1"/>
    <w:rPr>
      <w:rFonts w:ascii="Courier New" w:hAnsi="Courier New"/>
      <w:snapToGrid w:val="0"/>
    </w:rPr>
  </w:style>
  <w:style w:type="table" w:styleId="TableGrid">
    <w:name w:val="Table Grid"/>
    <w:basedOn w:val="TableNormal"/>
    <w:rsid w:val="00957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link w:val="FootnoteText"/>
    <w:rsid w:val="00957799"/>
    <w:rPr>
      <w:rFonts w:ascii="Courier New" w:hAnsi="Courier New"/>
      <w:snapToGrid w:val="0"/>
      <w:sz w:val="24"/>
    </w:rPr>
  </w:style>
  <w:style w:type="paragraph" w:customStyle="1" w:styleId="p1">
    <w:name w:val="p1"/>
    <w:basedOn w:val="Normal"/>
    <w:rsid w:val="001C7FFE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paragraph" w:styleId="Header">
    <w:name w:val="header"/>
    <w:basedOn w:val="Normal"/>
    <w:link w:val="HeaderChar"/>
    <w:rsid w:val="004F45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F45CE"/>
    <w:rPr>
      <w:rFonts w:ascii="Courier New" w:hAnsi="Courier New"/>
      <w:snapToGrid w:val="0"/>
    </w:rPr>
  </w:style>
  <w:style w:type="paragraph" w:styleId="Footer">
    <w:name w:val="footer"/>
    <w:basedOn w:val="Normal"/>
    <w:link w:val="FooterChar"/>
    <w:rsid w:val="004F45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F45CE"/>
    <w:rPr>
      <w:rFonts w:ascii="Courier New" w:hAnsi="Courier New"/>
      <w:snapToGrid w:val="0"/>
    </w:rPr>
  </w:style>
  <w:style w:type="paragraph" w:styleId="ListParagraph">
    <w:name w:val="List Paragraph"/>
    <w:basedOn w:val="Normal"/>
    <w:uiPriority w:val="34"/>
    <w:qFormat/>
    <w:rsid w:val="004F7B95"/>
    <w:pPr>
      <w:ind w:left="720"/>
    </w:pPr>
  </w:style>
  <w:style w:type="paragraph" w:customStyle="1" w:styleId="ReportCover-Title">
    <w:name w:val="ReportCover-Title"/>
    <w:basedOn w:val="Normal"/>
    <w:rsid w:val="00160621"/>
    <w:pPr>
      <w:widowControl/>
      <w:spacing w:line="420" w:lineRule="exact"/>
    </w:pPr>
    <w:rPr>
      <w:rFonts w:ascii="Franklin Gothic Medium" w:hAnsi="Franklin Gothic Medium"/>
      <w:b/>
      <w:snapToGrid/>
      <w:color w:val="003C79"/>
      <w:sz w:val="40"/>
      <w:szCs w:val="40"/>
    </w:rPr>
  </w:style>
  <w:style w:type="paragraph" w:customStyle="1" w:styleId="ReportCover-Date">
    <w:name w:val="ReportCover-Date"/>
    <w:basedOn w:val="Normal"/>
    <w:rsid w:val="00160621"/>
    <w:pPr>
      <w:widowControl/>
      <w:spacing w:after="840" w:line="260" w:lineRule="exact"/>
    </w:pPr>
    <w:rPr>
      <w:rFonts w:ascii="Franklin Gothic Medium" w:hAnsi="Franklin Gothic Medium"/>
      <w:b/>
      <w:snapToGrid/>
      <w:color w:val="003C79"/>
      <w:sz w:val="24"/>
    </w:rPr>
  </w:style>
  <w:style w:type="character" w:styleId="FollowedHyperlink">
    <w:name w:val="FollowedHyperlink"/>
    <w:basedOn w:val="DefaultParagraphFont"/>
    <w:rsid w:val="003C40B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B1043"/>
    <w:rPr>
      <w:b/>
      <w:bCs/>
      <w:kern w:val="36"/>
      <w:sz w:val="48"/>
      <w:szCs w:val="48"/>
    </w:rPr>
  </w:style>
  <w:style w:type="paragraph" w:customStyle="1" w:styleId="psection-2">
    <w:name w:val="psection-2"/>
    <w:basedOn w:val="Normal"/>
    <w:rsid w:val="00A006C5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customXml" Target="../customXml/item3.xml" /><Relationship Id="rId9" Type="http://schemas.openxmlformats.org/officeDocument/2006/relationships/customXml" Target="../customXml/item4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E9F8A7DBE24F8532E928A7CF057A" ma:contentTypeVersion="0" ma:contentTypeDescription="Create a new document." ma:contentTypeScope="" ma:versionID="1e0dafa5ab16035ccd59b19b96934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010647-A343-4519-BBF8-466C8954E5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2B9CD4-95DE-4AE2-BE9C-E919D53E00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1B7CC0-ED6F-4DC7-A508-33E198DAB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EEFB47-3990-4F5D-AE45-DC4698DD5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1603</Words>
  <Characters>892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, Yun (ACF)</dc:creator>
  <cp:lastModifiedBy>Jones, Molly (ACF)</cp:lastModifiedBy>
  <cp:revision>6</cp:revision>
  <dcterms:created xsi:type="dcterms:W3CDTF">2023-09-05T15:47:00Z</dcterms:created>
  <dcterms:modified xsi:type="dcterms:W3CDTF">2023-09-14T18:04:00Z</dcterms:modified>
</cp:coreProperties>
</file>